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933A8" w14:textId="77777777" w:rsidR="00E0185D" w:rsidRPr="00564CEA" w:rsidRDefault="00F05FA8" w:rsidP="0099348D">
      <w:pPr>
        <w:rPr>
          <w:u w:val="single"/>
        </w:rPr>
      </w:pPr>
      <w:r w:rsidRPr="00564CEA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3E2FACE4" wp14:editId="46088025">
                <wp:simplePos x="0" y="0"/>
                <wp:positionH relativeFrom="margin">
                  <wp:posOffset>-353683</wp:posOffset>
                </wp:positionH>
                <wp:positionV relativeFrom="paragraph">
                  <wp:posOffset>-189781</wp:posOffset>
                </wp:positionV>
                <wp:extent cx="8706485" cy="6861175"/>
                <wp:effectExtent l="0" t="0" r="18415" b="1587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06485" cy="6861175"/>
                          <a:chOff x="-356235" y="-47625"/>
                          <a:chExt cx="8706485" cy="6861175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0" y="1047750"/>
                            <a:ext cx="8350250" cy="5765800"/>
                            <a:chOff x="0" y="0"/>
                            <a:chExt cx="8350250" cy="5765800"/>
                          </a:xfrm>
                        </wpg:grpSpPr>
                        <wpg:grpSp>
                          <wpg:cNvPr id="30" name="Group 30"/>
                          <wpg:cNvGrpSpPr/>
                          <wpg:grpSpPr>
                            <a:xfrm>
                              <a:off x="0" y="273050"/>
                              <a:ext cx="8350250" cy="5492750"/>
                              <a:chOff x="0" y="-6350"/>
                              <a:chExt cx="8350250" cy="5492750"/>
                            </a:xfrm>
                          </wpg:grpSpPr>
                          <wpg:grpSp>
                            <wpg:cNvPr id="8" name="Group 5"/>
                            <wpg:cNvGrpSpPr/>
                            <wpg:grpSpPr>
                              <a:xfrm>
                                <a:off x="0" y="1092200"/>
                                <a:ext cx="8350250" cy="1967001"/>
                                <a:chOff x="0" y="-6350"/>
                                <a:chExt cx="8350250" cy="1967001"/>
                              </a:xfrm>
                            </wpg:grpSpPr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-635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377B316" w14:textId="77777777" w:rsidR="00F10410" w:rsidRPr="00F10410" w:rsidRDefault="00134492" w:rsidP="004D41A6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4</w:t>
                                    </w:r>
                                    <w:r w:rsidR="00F10410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  <w:r w:rsidR="004D41A6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Agency night- Art Therapy</w:t>
                                    </w:r>
                                  </w:p>
                                  <w:p w14:paraId="121E20C5" w14:textId="77777777" w:rsidR="00852973" w:rsidRDefault="004D41A6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7C342E9" wp14:editId="58EAB6FD">
                                          <wp:extent cx="1478280" cy="835660"/>
                                          <wp:effectExtent l="0" t="0" r="7620" b="2540"/>
                                          <wp:docPr id="194" name="Picture 194" descr="Image result for art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Image result for art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83566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="00F10410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F7AF9A7" wp14:editId="6BC84B2A">
                                          <wp:extent cx="1478280" cy="766570"/>
                                          <wp:effectExtent l="0" t="0" r="7620" b="0"/>
                                          <wp:docPr id="2" name="Picture 2" descr="Image result for music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Image result for music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696" cy="76730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28DBEDE0" w14:textId="77777777" w:rsidR="007D22F4" w:rsidRDefault="00D75B97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14:paraId="184168B8" w14:textId="77777777" w:rsidR="007D22F4" w:rsidRDefault="00D75B97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14:paraId="205B131E" w14:textId="77777777" w:rsidR="00D75B97" w:rsidRDefault="00D75B97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60F9292F" w14:textId="77777777" w:rsidR="007D22F4" w:rsidRDefault="007D22F4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14:paraId="51ADCE42" w14:textId="77777777" w:rsidR="00FE13A4" w:rsidRDefault="00FE13A4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13CEA02F" w14:textId="77777777" w:rsidR="00FE13A4" w:rsidRDefault="007D22F4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14:paraId="78E3D541" w14:textId="77777777" w:rsidR="00FE13A4" w:rsidRPr="00564CEA" w:rsidRDefault="00FE13A4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14:paraId="577928EE" w14:textId="77777777" w:rsidR="0099348D" w:rsidRDefault="0099348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  <w:p w14:paraId="5E241849" w14:textId="77777777" w:rsidR="000E70B5" w:rsidRDefault="000E70B5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</w:p>
                                  <w:p w14:paraId="29C4A2F4" w14:textId="77777777" w:rsid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77AC3CD5" w14:textId="77777777" w:rsidR="00F1099D" w:rsidRP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49" y="-6350"/>
                                  <a:ext cx="1679575" cy="196700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95BEF9B" w14:textId="77777777" w:rsidR="00310772" w:rsidRDefault="00134492" w:rsidP="004D41A6">
                                    <w:pPr>
                                      <w:rPr>
                                        <w:noProof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</w:t>
                                    </w:r>
                                    <w:r w:rsidR="00B10E48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</w:t>
                                    </w:r>
                                    <w:r w:rsidR="00551E98">
                                      <w:rPr>
                                        <w:noProof/>
                                      </w:rPr>
                                      <w:t xml:space="preserve"> </w:t>
                                    </w:r>
                                    <w:r w:rsidR="004D41A6">
                                      <w:rPr>
                                        <w:noProof/>
                                        <w:color w:val="002060"/>
                                        <w:sz w:val="28"/>
                                        <w:szCs w:val="28"/>
                                      </w:rPr>
                                      <w:t>Taco Tuesday</w:t>
                                    </w:r>
                                    <w:r w:rsidR="00FB3864">
                                      <w:rPr>
                                        <w:noProof/>
                                        <w:color w:val="002060"/>
                                        <w:sz w:val="28"/>
                                        <w:szCs w:val="28"/>
                                      </w:rPr>
                                      <w:t>-Healthy Choices</w:t>
                                    </w:r>
                                  </w:p>
                                  <w:p w14:paraId="2703B552" w14:textId="77777777" w:rsidR="00551E98" w:rsidRPr="00310772" w:rsidRDefault="00FB3864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7DF87FBE" wp14:editId="41499508">
                                          <wp:extent cx="1487043" cy="569883"/>
                                          <wp:effectExtent l="0" t="0" r="0" b="1905"/>
                                          <wp:docPr id="199" name="Picture 199" descr="121 Taco Tuesday Stock Photos, Pictures &amp;amp; Royalty-Free Images - iStock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121 Taco Tuesday Stock Photos, Pictures &amp;amp; Royalty-Free Images - iStock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8830" cy="5744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7FD066C" w14:textId="77777777" w:rsidR="0059066A" w:rsidRDefault="00134492" w:rsidP="00FB386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6</w:t>
                                    </w:r>
                                    <w:r w:rsidR="0059066A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  <w:r w:rsidR="00FB3864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LGBT-DNINNER</w:t>
                                    </w:r>
                                  </w:p>
                                  <w:p w14:paraId="60EC1880" w14:textId="77777777" w:rsidR="00FB3864" w:rsidRPr="0059066A" w:rsidRDefault="00FB3864" w:rsidP="00FB3864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ED7D31" w:themeColor="accent2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EE73B3C" wp14:editId="47D832C8">
                                          <wp:extent cx="1478280" cy="812357"/>
                                          <wp:effectExtent l="0" t="0" r="7620" b="6985"/>
                                          <wp:docPr id="4" name="Picture 4" descr="LGBT+ holidays in Scotland | VisitScotland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LGBT+ holidays in Scotland | VisitScotland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967" cy="81328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5C74DA56" w14:textId="77777777" w:rsidR="007E5575" w:rsidRPr="00310772" w:rsidRDefault="007E5575" w:rsidP="00310772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CDA543E" w14:textId="77777777" w:rsidR="00AE3BE8" w:rsidRPr="00E73450" w:rsidRDefault="00134492" w:rsidP="00AE3BE8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8</w:t>
                                    </w:r>
                                    <w:r w:rsidR="00CD39C3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    </w:t>
                                    </w:r>
                                    <w:r w:rsidR="008A3040">
                                      <w:rPr>
                                        <w:rFonts w:ascii="Century Gothic" w:hAnsi="Century Gothic"/>
                                        <w:color w:val="FF0000"/>
                                      </w:rPr>
                                      <w:t>BOYS TO MEN</w:t>
                                    </w:r>
                                    <w:r w:rsidR="00766933" w:rsidRPr="008A3040">
                                      <w:rPr>
                                        <w:rFonts w:ascii="Century Gothic" w:hAnsi="Century Gothic"/>
                                        <w:color w:val="FF0000"/>
                                      </w:rPr>
                                      <w:t>DINNER</w:t>
                                    </w:r>
                                  </w:p>
                                  <w:p w14:paraId="6EDEABA8" w14:textId="77777777" w:rsidR="00766933" w:rsidRDefault="008A3040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 xml:space="preserve">Feeling Check </w:t>
                                    </w: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C20EF28" wp14:editId="2683BCD5">
                                          <wp:extent cx="1477159" cy="719311"/>
                                          <wp:effectExtent l="0" t="0" r="0" b="5080"/>
                                          <wp:docPr id="212" name="Picture 212" descr="Tic-Tac-Feelings . Arthur | PBS KID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Tic-Tac-Feelings . Arthur | PBS KID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2872" cy="722093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6F6C43C4" w14:textId="77777777" w:rsidR="00766933" w:rsidRDefault="00766933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14:paraId="27709A3C" w14:textId="77777777" w:rsidR="00A21989" w:rsidRPr="00E73450" w:rsidRDefault="00A21989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4472C4" w:themeColor="accent5"/>
                                        <w:sz w:val="16"/>
                                        <w14:shadow w14:blurRad="12700" w14:dist="38100" w14:dir="2700000" w14:sx="100000" w14:sy="100000" w14:kx="0" w14:ky="0" w14:algn="tl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C2DE583" w14:textId="77777777" w:rsidR="00FB3864" w:rsidRDefault="00134492" w:rsidP="00A23204">
                                    <w:pPr>
                                      <w:rPr>
                                        <w:noProof/>
                                        <w:color w:val="00B0F0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</w:rPr>
                                      <w:t>7</w:t>
                                    </w:r>
                                    <w:r w:rsidR="00A23204" w:rsidRPr="00A23204">
                                      <w:rPr>
                                        <w:noProof/>
                                        <w:color w:val="00B0F0"/>
                                      </w:rPr>
                                      <w:t xml:space="preserve"> </w:t>
                                    </w:r>
                                    <w:r w:rsidR="00A23204" w:rsidRP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>ROAD RECOVERY &amp; TRAX</w:t>
                                    </w:r>
                                    <w:r w:rsid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>-</w:t>
                                    </w:r>
                                    <w:r w:rsidR="00A23204">
                                      <w:rPr>
                                        <w:noProof/>
                                        <w:color w:val="00B0F0"/>
                                      </w:rPr>
                                      <w:t xml:space="preserve"> </w:t>
                                    </w:r>
                                    <w:r w:rsidR="00FB3864">
                                      <w:rPr>
                                        <w:noProof/>
                                        <w:color w:val="00B0F0"/>
                                      </w:rPr>
                                      <w:t xml:space="preserve">Ladies </w:t>
                                    </w:r>
                                    <w:r w:rsidR="008A3040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26EFEF0D" wp14:editId="5DB29DFD">
                                          <wp:extent cx="1478280" cy="845629"/>
                                          <wp:effectExtent l="0" t="0" r="7620" b="0"/>
                                          <wp:docPr id="1" name="Picture 1" descr="👯 Woman with Bunny Ears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👯 Woman with Bunny Ears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349" cy="846813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77CAA947" w14:textId="77777777" w:rsidR="008A3040" w:rsidRDefault="008A3040" w:rsidP="00A23204">
                                    <w:pPr>
                                      <w:rPr>
                                        <w:noProof/>
                                        <w:color w:val="00B0F0"/>
                                      </w:rPr>
                                    </w:pPr>
                                  </w:p>
                                  <w:p w14:paraId="34CD0F11" w14:textId="77777777" w:rsidR="00A23204" w:rsidRPr="00A23204" w:rsidRDefault="00A23204" w:rsidP="00A23204">
                                    <w:pPr>
                                      <w:rPr>
                                        <w:noProof/>
                                        <w:color w:val="00B0F0"/>
                                      </w:rPr>
                                    </w:pPr>
                                  </w:p>
                                  <w:p w14:paraId="39C7C5D5" w14:textId="77777777" w:rsidR="00A00F7A" w:rsidRPr="00D75B97" w:rsidRDefault="00A00F7A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</w:p>
                                  <w:p w14:paraId="3FFD613C" w14:textId="77777777" w:rsidR="008326D7" w:rsidRPr="00E73450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14:paraId="76880100" w14:textId="77777777" w:rsidR="0023538F" w:rsidRPr="00E73450" w:rsidRDefault="008326D7" w:rsidP="0099348D">
                                    <w:pPr>
                                      <w:rPr>
                                        <w:rFonts w:ascii="Century Gothic" w:hAnsi="Century Gothic"/>
                                        <w:i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</w:pPr>
                                    <w:r w:rsidRPr="00E73450">
                                      <w:rPr>
                                        <w:rFonts w:ascii="Century Gothic" w:hAnsi="Century Gothic"/>
                                        <w:i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  <w:t xml:space="preserve"> </w:t>
                                    </w:r>
                                  </w:p>
                                  <w:p w14:paraId="5A9B64C5" w14:textId="77777777" w:rsidR="00564CEA" w:rsidRPr="00564CEA" w:rsidRDefault="0023538F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13" name="Group 6"/>
                            <wpg:cNvGrpSpPr/>
                            <wpg:grpSpPr>
                              <a:xfrm>
                                <a:off x="0" y="-6350"/>
                                <a:ext cx="8350250" cy="1104900"/>
                                <a:chOff x="0" y="-6350"/>
                                <a:chExt cx="8350250" cy="1104900"/>
                              </a:xfrm>
                            </wpg:grpSpPr>
                            <wps:wsp>
                              <wps:cNvPr id="1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D33E5A9" w14:textId="77777777" w:rsidR="00F10410" w:rsidRDefault="003C5ABA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2863CBB4" wp14:editId="178A753C">
                                          <wp:extent cx="1478280" cy="1559093"/>
                                          <wp:effectExtent l="0" t="0" r="7620" b="3175"/>
                                          <wp:docPr id="41" name="Picture 41" descr="Chicago Autumn Trees Photography Art | Zakem Art LLC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Chicago Autumn Trees Photography Art | Zakem Art LLC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1559093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0AFE5219" w14:textId="77777777" w:rsidR="0086398D" w:rsidRDefault="0086398D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59A04A6B" w14:textId="77777777" w:rsidR="0086398D" w:rsidRDefault="0086398D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7553D3B1" w14:textId="77777777" w:rsidR="0086398D" w:rsidRDefault="0086398D" w:rsidP="0037521B">
                                    <w:pPr>
                                      <w:rPr>
                                        <w:noProof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</w:p>
                                  <w:p w14:paraId="2BED31ED" w14:textId="77777777" w:rsidR="0086398D" w:rsidRDefault="0086398D" w:rsidP="0037521B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14:paraId="45A1180E" w14:textId="77777777" w:rsidR="0037521B" w:rsidRPr="00171BC5" w:rsidRDefault="0086398D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 xml:space="preserve">               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67510" y="-6350"/>
                                  <a:ext cx="1672590" cy="11049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9D236DE" w14:textId="77777777" w:rsidR="00AE3BE8" w:rsidRDefault="003C5ABA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5C04528" wp14:editId="2C29D883">
                                          <wp:extent cx="1480820" cy="987872"/>
                                          <wp:effectExtent l="0" t="0" r="5080" b="3175"/>
                                          <wp:docPr id="61" name="Picture 61" descr="14,678 Autumn Maple Leaf Black Background Photos - Free &amp;amp; Royalty-Free  Stock Photos from Dreamstime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14,678 Autumn Maple Leaf Black Background Photos - Free &amp;amp; Royalty-Free  Stock Photos from Dreamstime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820" cy="987872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008F9F32" w14:textId="77777777" w:rsidR="00A871F0" w:rsidRDefault="0086398D" w:rsidP="00134492">
                                    <w:pPr>
                                      <w:rPr>
                                        <w:noProof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 xml:space="preserve">   </w:t>
                                    </w:r>
                                  </w:p>
                                  <w:p w14:paraId="20DAEBA7" w14:textId="77777777" w:rsidR="0086398D" w:rsidRDefault="0086398D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 xml:space="preserve"> </w:t>
                                    </w:r>
                                    <w:r w:rsidR="00A871F0">
                                      <w:rPr>
                                        <w:noProof/>
                                      </w:rPr>
                                      <w:t xml:space="preserve">                           </w:t>
                                    </w:r>
                                  </w:p>
                                  <w:p w14:paraId="098F18C6" w14:textId="77777777" w:rsidR="0086398D" w:rsidRDefault="0086398D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14:paraId="51B61E43" w14:textId="77777777" w:rsidR="0086398D" w:rsidRPr="00AE3BE8" w:rsidRDefault="0086398D" w:rsidP="0099348D">
                                    <w:pPr>
                                      <w:rPr>
                                        <w:rFonts w:ascii="Century Gothic" w:hAnsi="Century Gothic"/>
                                        <w:color w:val="00B0F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 xml:space="preserve">           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6" name="Text Box 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5D78E7D" w14:textId="77777777" w:rsidR="00A871F0" w:rsidRDefault="004D41A6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  <w:r w:rsidRPr="003C5ABA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C63F048" wp14:editId="0105DA12">
                                          <wp:extent cx="937895" cy="1474167"/>
                                          <wp:effectExtent l="0" t="1270" r="0" b="0"/>
                                          <wp:docPr id="62" name="Picture 62" descr="C:\Users\rsuser\Downloads\IMG-0961 (1).jp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C:\Users\rsuser\Downloads\IMG-0961 (1).jp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5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 rot="5400000">
                                                    <a:off x="0" y="0"/>
                                                    <a:ext cx="953024" cy="1497946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49822B40" w14:textId="77777777" w:rsidR="00A871F0" w:rsidRDefault="00A871F0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14:paraId="21C207ED" w14:textId="77777777" w:rsidR="00A871F0" w:rsidRDefault="00A871F0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14:paraId="2BB6C220" w14:textId="77777777" w:rsidR="00A871F0" w:rsidRDefault="00A871F0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14:paraId="1D4213DA" w14:textId="77777777" w:rsidR="00A871F0" w:rsidRDefault="00A871F0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 xml:space="preserve">        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820FF42" w14:textId="77777777" w:rsidR="00F1099D" w:rsidRDefault="00134492" w:rsidP="00A23204">
                                    <w:pPr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</w:t>
                                    </w:r>
                                    <w:r w:rsidR="00F87D96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</w:t>
                                    </w:r>
                                    <w:r w:rsidR="00A23204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A23204" w:rsidRPr="00A23204"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  <w:t>BOYS TO MEN DINNER</w:t>
                                    </w:r>
                                  </w:p>
                                  <w:p w14:paraId="14ED4180" w14:textId="77777777" w:rsidR="00A23204" w:rsidRPr="00AE3BE8" w:rsidRDefault="00A23204" w:rsidP="00A23204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  <w:t xml:space="preserve">          Po</w:t>
                                    </w:r>
                                    <w:r w:rsidR="00766933"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  <w:t xml:space="preserve">ol Tournament </w:t>
                                    </w:r>
                                    <w:r w:rsidR="00766933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88B84D5" wp14:editId="7B73C43B">
                                          <wp:extent cx="1476375" cy="722980"/>
                                          <wp:effectExtent l="0" t="0" r="0" b="1270"/>
                                          <wp:docPr id="60" name="Picture 60" descr="Image result for billiards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Image result for billiards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5341" cy="732267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proofErr w:type="spellStart"/>
                                    <w:r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  <w:t>ol</w:t>
                                    </w:r>
                                    <w:proofErr w:type="spellEnd"/>
                                    <w:r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  <w:t xml:space="preserve"> Tournament </w:t>
                                    </w:r>
                                  </w:p>
                                  <w:p w14:paraId="6CF679A7" w14:textId="77777777" w:rsid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46A5F7AD" w14:textId="77777777" w:rsidR="00A23204" w:rsidRPr="00F1099D" w:rsidRDefault="00A23204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017A7F6" w14:textId="77777777" w:rsidR="00247564" w:rsidRDefault="004D41A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233C0379" wp14:editId="505DEC22">
                                          <wp:extent cx="1477732" cy="957532"/>
                                          <wp:effectExtent l="0" t="0" r="8255" b="0"/>
                                          <wp:docPr id="192" name="Picture 192" descr="5 bold predictions for the Buffalo Bills in the 2021 NFL season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5 bold predictions for the Buffalo Bills in the 2021 NFL season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2133" cy="96038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19" name="Group 12"/>
                            <wpg:cNvGrpSpPr/>
                            <wpg:grpSpPr>
                              <a:xfrm>
                                <a:off x="0" y="2190750"/>
                                <a:ext cx="8350250" cy="1111249"/>
                                <a:chOff x="0" y="0"/>
                                <a:chExt cx="8350250" cy="1111249"/>
                              </a:xfrm>
                            </wpg:grpSpPr>
                            <wps:wsp>
                              <wps:cNvPr id="2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9AADC4B" w14:textId="77777777" w:rsidR="00F10410" w:rsidRDefault="002171F4" w:rsidP="004D41A6">
                                    <w:pPr>
                                      <w:rPr>
                                        <w:noProof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</w:t>
                                    </w:r>
                                    <w:r w:rsidR="00134492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</w:t>
                                    </w:r>
                                    <w:r w:rsidR="00A025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4D41A6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Agency night- Art Therapy</w:t>
                                    </w:r>
                                    <w:r w:rsidR="004D41A6">
                                      <w:rPr>
                                        <w:noProof/>
                                      </w:rPr>
                                      <w:t xml:space="preserve"> </w:t>
                                    </w:r>
                                    <w:r w:rsidR="004D41A6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E38B084" wp14:editId="1FD87B77">
                                          <wp:extent cx="1560699" cy="750498"/>
                                          <wp:effectExtent l="0" t="0" r="1905" b="0"/>
                                          <wp:docPr id="196" name="Picture 196" descr="Art Therapy to Tap into the Unconscious Mind | Trauma Los Angele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Art Therapy to Tap into the Unconscious Mind | Trauma Los Angele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574459" cy="75711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="004D41A6">
                                      <w:rPr>
                                        <w:noProof/>
                                      </w:rPr>
                                      <w:t xml:space="preserve"> </w:t>
                                    </w:r>
                                    <w:r w:rsidR="00F10410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F0550F5" wp14:editId="19FFA0D8">
                                          <wp:extent cx="1478280" cy="882015"/>
                                          <wp:effectExtent l="0" t="0" r="7620" b="0"/>
                                          <wp:docPr id="7" name="Picture 7" descr="Emoji Fit Images, Stock Photos &amp; Vectors | Shutterstock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Emoji Fit Images, Stock Photos &amp; Vectors | Shutterstock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88201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2AD228B3" w14:textId="77777777" w:rsidR="00F10410" w:rsidRDefault="00F10410" w:rsidP="00310772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14:paraId="5B7033D1" w14:textId="77777777" w:rsidR="00E73450" w:rsidRPr="00F10410" w:rsidRDefault="00E73450" w:rsidP="00310772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7BE2AB6" w14:textId="77777777" w:rsidR="000737DB" w:rsidRPr="00FB3864" w:rsidRDefault="00CD39C3" w:rsidP="0099348D">
                                    <w:pPr>
                                      <w:rPr>
                                        <w:noProof/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>1</w:t>
                                    </w:r>
                                    <w:r w:rsidR="00134492">
                                      <w:rPr>
                                        <w:noProof/>
                                      </w:rPr>
                                      <w:t>2</w:t>
                                    </w:r>
                                    <w:r w:rsidR="00A025BD">
                                      <w:rPr>
                                        <w:noProof/>
                                      </w:rPr>
                                      <w:t xml:space="preserve">    </w:t>
                                    </w:r>
                                    <w:r w:rsidR="00FB3864" w:rsidRPr="00FB3864">
                                      <w:rPr>
                                        <w:noProof/>
                                        <w:color w:val="002060"/>
                                        <w:sz w:val="20"/>
                                        <w:szCs w:val="20"/>
                                      </w:rPr>
                                      <w:t>Taco Tuesday-Food Prep</w:t>
                                    </w:r>
                                  </w:p>
                                  <w:p w14:paraId="1579512D" w14:textId="77777777" w:rsidR="005B2CD2" w:rsidRPr="00A66836" w:rsidRDefault="00FB3864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7ECA5023" wp14:editId="32714E78">
                                          <wp:extent cx="1478280" cy="699997"/>
                                          <wp:effectExtent l="0" t="0" r="7620" b="5080"/>
                                          <wp:docPr id="200" name="Picture 200" descr="Are You in Trouble if you Promote “Taco Tuesday”? - elrestaurante.com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Are You in Trouble if you Promote “Taco Tuesday”? - elrestaurante.com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4949" cy="70315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2" name="Text Box 1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1112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0A2AFBB" w14:textId="77777777" w:rsidR="00317C7A" w:rsidRPr="00317C7A" w:rsidRDefault="00134492" w:rsidP="00317C7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3</w:t>
                                    </w:r>
                                    <w:r w:rsidR="00D75B97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</w:t>
                                    </w:r>
                                    <w:r w:rsidR="00317C7A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</w:t>
                                    </w:r>
                                    <w:r w:rsidR="00317C7A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 xml:space="preserve"> </w:t>
                                    </w:r>
                                    <w:r w:rsidR="00E73450" w:rsidRPr="00310772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LGBTQA</w:t>
                                    </w:r>
                                    <w:r w:rsidR="00FB3864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-Peer Support</w:t>
                                    </w:r>
                                    <w:r w:rsidR="00FB3864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FDC1FE5" wp14:editId="7AC066E9">
                                          <wp:extent cx="1478280" cy="812165"/>
                                          <wp:effectExtent l="0" t="0" r="7620" b="6985"/>
                                          <wp:docPr id="203" name="Picture 203" descr="LGBT+ holidays in Scotland | VisitScotland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LGBT+ holidays in Scotland | VisitScotland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81216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="00E73450" w:rsidRPr="00310772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 xml:space="preserve">+ </w:t>
                                    </w:r>
                                    <w:r w:rsidR="00317C7A" w:rsidRPr="00310772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Dinner</w:t>
                                    </w:r>
                                    <w:r w:rsidR="00317C7A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 xml:space="preserve">. </w:t>
                                    </w:r>
                                  </w:p>
                                  <w:p w14:paraId="6C3C5FF7" w14:textId="77777777" w:rsidR="00E73450" w:rsidRPr="00310772" w:rsidRDefault="00317C7A" w:rsidP="00317C7A">
                                    <w:pPr>
                                      <w:ind w:left="720" w:hanging="720"/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 xml:space="preserve">         </w:t>
                                    </w:r>
                                  </w:p>
                                  <w:p w14:paraId="633A680F" w14:textId="77777777" w:rsidR="00FE13A4" w:rsidRPr="00E73450" w:rsidRDefault="00FE13A4" w:rsidP="0099348D">
                                    <w:pPr>
                                      <w:rPr>
                                        <w:rFonts w:ascii="Century Gothic" w:hAnsi="Century Gothic"/>
                                        <w:color w:val="000000" w:themeColor="text1"/>
                                        <w:sz w:val="16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2686671" w14:textId="77777777" w:rsidR="00B17653" w:rsidRPr="00766933" w:rsidRDefault="00CD39C3" w:rsidP="0099348D">
                                    <w:pPr>
                                      <w:rPr>
                                        <w:rStyle w:val="Hyperlink"/>
                                        <w:rFonts w:ascii="Century Gothic" w:hAnsi="Century Gothic"/>
                                        <w:color w:val="595959" w:themeColor="text1" w:themeTint="A6"/>
                                        <w:sz w:val="16"/>
                                        <w:u w:val="non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</w:t>
                                    </w:r>
                                    <w:r w:rsidR="00134492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</w:t>
                                    </w:r>
                                    <w:r w:rsidR="00766933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766933" w:rsidRPr="00A23204"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  <w:t>BOYS TO MEN DINNER</w:t>
                                    </w:r>
                                    <w:r w:rsidR="00766933">
                                      <w:rPr>
                                        <w:rStyle w:val="Hyperlink"/>
                                        <w:rFonts w:ascii="Arial" w:hAnsi="Arial" w:cs="Arial"/>
                                        <w:color w:val="0066EE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 xml:space="preserve"> </w:t>
                                    </w:r>
                                  </w:p>
                                  <w:p w14:paraId="0A2EEC9F" w14:textId="77777777" w:rsidR="00766933" w:rsidRPr="00F87D96" w:rsidRDefault="0076693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Style w:val="Hyperlink"/>
                                        <w:rFonts w:ascii="Arial" w:hAnsi="Arial" w:cs="Arial"/>
                                        <w:color w:val="0066EE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 xml:space="preserve"> Poetry Night      </w:t>
                                    </w: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238E6DD" wp14:editId="1BFD8D9F">
                                          <wp:extent cx="1478280" cy="695617"/>
                                          <wp:effectExtent l="0" t="0" r="7620" b="9525"/>
                                          <wp:docPr id="195" name="Picture 195" descr="Image result for poem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Image result for poem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8863" cy="700597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D218E2F" w14:textId="77777777" w:rsidR="0030496B" w:rsidRPr="0030496B" w:rsidRDefault="00134492" w:rsidP="008A3040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C45911" w:themeColor="accent2" w:themeShade="BF"/>
                                        <w:sz w:val="20"/>
                                        <w:szCs w:val="20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4</w:t>
                                    </w:r>
                                    <w:r w:rsidR="008A3040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8A3040" w:rsidRP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>ROAD RECOVERY</w:t>
                                    </w:r>
                                    <w:r w:rsid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 xml:space="preserve"> &amp; </w:t>
                                    </w:r>
                                    <w:r w:rsidR="008A3040" w:rsidRP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>TRAX</w:t>
                                    </w:r>
                                    <w:r w:rsid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 xml:space="preserve"> -</w:t>
                                    </w:r>
                                    <w:r w:rsidR="008A3040">
                                      <w:rPr>
                                        <w:noProof/>
                                        <w:color w:val="00B0F0"/>
                                      </w:rPr>
                                      <w:t>Ladies</w:t>
                                    </w:r>
                                    <w:r w:rsidR="007E5575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8A3040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692EBE5D" wp14:editId="4149D911">
                                          <wp:extent cx="1478280" cy="733042"/>
                                          <wp:effectExtent l="0" t="0" r="7620" b="0"/>
                                          <wp:docPr id="209" name="Picture 209" descr="👯 Woman with Bunny Ears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👯 Woman with Bunny Ears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307" cy="734047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2B5868DB" w14:textId="77777777" w:rsidR="00D11505" w:rsidRDefault="00D11505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  <w:p w14:paraId="79BB73D8" w14:textId="77777777" w:rsidR="00D75B97" w:rsidRDefault="00A025BD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</w:t>
                                    </w:r>
                                  </w:p>
                                  <w:p w14:paraId="275820F4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7AF4F14D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21DA0DD0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45509B56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4064039D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57EB81EA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00E3CCB9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3E317919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0AFF8E27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08FD137C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6FE1410E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2F899B17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4D0F9580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14:paraId="69E728AA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640FE170" w14:textId="77777777" w:rsidR="0023538F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</w:t>
                                    </w:r>
                                  </w:p>
                                  <w:p w14:paraId="5048842A" w14:textId="77777777"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0903307A" w14:textId="77777777" w:rsidR="00D75B97" w:rsidRPr="00596C82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25" name="Group 18"/>
                            <wpg:cNvGrpSpPr/>
                            <wpg:grpSpPr>
                              <a:xfrm>
                                <a:off x="0" y="328930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2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42C464" w14:textId="77777777" w:rsidR="007E5575" w:rsidRDefault="00134492" w:rsidP="00310772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8</w:t>
                                    </w:r>
                                    <w:r w:rsidR="00F10410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</w:t>
                                    </w:r>
                                    <w:r w:rsidR="004D41A6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Agency night- Art Therapy</w:t>
                                    </w:r>
                                    <w:r w:rsidR="004D41A6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9192E80" wp14:editId="6619CFB8">
                                          <wp:extent cx="1476370" cy="741871"/>
                                          <wp:effectExtent l="0" t="0" r="0" b="1270"/>
                                          <wp:docPr id="197" name="Picture 197" descr="Art Therapy for Lasting Sobriety - Mountain Laurel Recovery Center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Art Therapy for Lasting Sobriety - Mountain Laurel Recovery Center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3176" cy="74529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4F75005A" w14:textId="77777777" w:rsidR="00B17653" w:rsidRPr="0030496B" w:rsidRDefault="007E5575" w:rsidP="00F10410">
                                    <w:pPr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  </w:t>
                                    </w:r>
                                    <w:r w:rsidR="00F10410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742C347" wp14:editId="274A30D1">
                                          <wp:extent cx="1478280" cy="835862"/>
                                          <wp:effectExtent l="0" t="0" r="7620" b="2540"/>
                                          <wp:docPr id="43" name="Picture 43" descr="Image result for art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Image result for art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879" cy="836766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569B563C" w14:textId="77777777" w:rsidR="0099348D" w:rsidRDefault="0099348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8CBFBE2" w14:textId="77777777" w:rsidR="00FC3F33" w:rsidRDefault="00134492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color w:val="00B050"/>
                                        <w:sz w:val="16"/>
                                      </w:rPr>
                                      <w:t>19</w:t>
                                    </w:r>
                                    <w:r w:rsidR="00B43100" w:rsidRPr="00B43100">
                                      <w:rPr>
                                        <w:rFonts w:ascii="Century Gothic" w:hAnsi="Century Gothic"/>
                                        <w:color w:val="00B050"/>
                                        <w:sz w:val="16"/>
                                      </w:rPr>
                                      <w:t xml:space="preserve">     </w:t>
                                    </w:r>
                                    <w:r w:rsidR="00FB3864">
                                      <w:rPr>
                                        <w:rFonts w:ascii="Century Gothic" w:hAnsi="Century Gothic"/>
                                        <w:color w:val="00B050"/>
                                        <w:sz w:val="16"/>
                                      </w:rPr>
                                      <w:t>Taco Tuesday-Table Etiquette</w:t>
                                    </w:r>
                                  </w:p>
                                  <w:p w14:paraId="148AB378" w14:textId="77777777" w:rsidR="00B43100" w:rsidRPr="00B43100" w:rsidRDefault="00FB3864" w:rsidP="0099348D">
                                    <w:pPr>
                                      <w:rPr>
                                        <w:rFonts w:ascii="Century Gothic" w:hAnsi="Century Gothic"/>
                                        <w:color w:val="00B05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643F9A57" wp14:editId="7710E254">
                                          <wp:extent cx="1477062" cy="923026"/>
                                          <wp:effectExtent l="0" t="0" r="8890" b="0"/>
                                          <wp:docPr id="202" name="Picture 202" descr="I Taco Tuesday: A Journal for People Who Love Tacos on Tuesdays: Tess,  Emily C: 9781791627294: Amazon.com: Book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I Taco Tuesday: A Journal for People Who Love Tacos on Tuesdays: Tess,  Emily C: 9781791627294: Amazon.com: Book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7719" cy="929686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8" name="Text Box 2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73CA237" w14:textId="77777777" w:rsidR="00317C7A" w:rsidRDefault="00134492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BF8F00" w:themeColor="accent4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20</w:t>
                                    </w:r>
                                    <w:r w:rsidR="00F87D96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</w:t>
                                    </w:r>
                                    <w:r w:rsidR="00D11505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LGBTQA+ Dinner</w:t>
                                    </w:r>
                                    <w:r w:rsidR="00995EF9" w:rsidRPr="0030496B">
                                      <w:rPr>
                                        <w:rFonts w:ascii="Century Gothic" w:hAnsi="Century Gothic"/>
                                        <w:b/>
                                        <w:color w:val="BF8F00" w:themeColor="accent4" w:themeShade="BF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14:paraId="0C27CB03" w14:textId="77777777" w:rsidR="00317C7A" w:rsidRDefault="00317C7A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BF8F00" w:themeColor="accent4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BF8F00" w:themeColor="accent4" w:themeShade="BF"/>
                                        <w:sz w:val="16"/>
                                      </w:rPr>
                                      <w:t xml:space="preserve">           Pease HUB </w:t>
                                    </w:r>
                                  </w:p>
                                  <w:p w14:paraId="6DA3D9F3" w14:textId="77777777" w:rsidR="00317C7A" w:rsidRDefault="00FB3864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BF8F00" w:themeColor="accent4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DC7B1D7" wp14:editId="50FE72BA">
                                          <wp:extent cx="1478280" cy="700022"/>
                                          <wp:effectExtent l="0" t="0" r="7620" b="5080"/>
                                          <wp:docPr id="204" name="Picture 204" descr="LGBT+ holidays in Scotland | VisitScotland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LGBT+ holidays in Scotland | VisitScotland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475" cy="70106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41ED3165" w14:textId="77777777" w:rsidR="00FE13A4" w:rsidRPr="0030496B" w:rsidRDefault="00FE13A4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70AD47" w:themeColor="accent6"/>
                                      </w:rPr>
                                    </w:pPr>
                                  </w:p>
                                  <w:p w14:paraId="438CBBBE" w14:textId="77777777" w:rsidR="00FE13A4" w:rsidRPr="00FE13A4" w:rsidRDefault="00995EF9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20414C7" w14:textId="77777777" w:rsidR="00766933" w:rsidRPr="00766933" w:rsidRDefault="002171F4" w:rsidP="00766933">
                                    <w:pPr>
                                      <w:rPr>
                                        <w:rStyle w:val="Hyperlink"/>
                                        <w:rFonts w:ascii="Century Gothic" w:hAnsi="Century Gothic"/>
                                        <w:color w:val="595959" w:themeColor="text1" w:themeTint="A6"/>
                                        <w:sz w:val="16"/>
                                        <w:u w:val="non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 </w:t>
                                    </w:r>
                                    <w:r w:rsidR="00134492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22</w:t>
                                    </w:r>
                                    <w:r w:rsidR="00766933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766933" w:rsidRPr="00A23204"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  <w:t>BOYS TO MEN DINNER</w:t>
                                    </w:r>
                                    <w:r w:rsidR="00766933">
                                      <w:rPr>
                                        <w:rStyle w:val="Hyperlink"/>
                                        <w:rFonts w:ascii="Arial" w:hAnsi="Arial" w:cs="Arial"/>
                                        <w:color w:val="0066EE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 xml:space="preserve"> </w:t>
                                    </w:r>
                                  </w:p>
                                  <w:p w14:paraId="419DC5F3" w14:textId="77777777" w:rsidR="00B43100" w:rsidRDefault="0076693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 </w:t>
                                    </w:r>
                                    <w:r w:rsidR="00B43100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Ted TALKS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Feelings check</w:t>
                                    </w:r>
                                  </w:p>
                                  <w:p w14:paraId="5CBFC2D5" w14:textId="77777777" w:rsidR="00B43100" w:rsidRDefault="00B43100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C841972" wp14:editId="02D0F605">
                                          <wp:extent cx="1477010" cy="644055"/>
                                          <wp:effectExtent l="0" t="0" r="8890" b="3810"/>
                                          <wp:docPr id="207" name="Picture 207" descr="Talk Human To Me: Why It's Time For Brands To Get Real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Talk Human To Me: Why It's Time For Brands To Get Real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1593" cy="64605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50F1A1B" w14:textId="77777777" w:rsidR="008A3040" w:rsidRDefault="008A3040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>21 ROAD RECOVERY &amp; Trax –LADIES NIGHT</w:t>
                                    </w: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257ADBDC" wp14:editId="755149AF">
                                          <wp:extent cx="1478280" cy="732790"/>
                                          <wp:effectExtent l="0" t="0" r="7620" b="0"/>
                                          <wp:docPr id="210" name="Picture 210" descr="👯 Woman with Bunny Ears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👯 Woman with Bunny Ears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73279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6F6963B5" w14:textId="77777777" w:rsidR="008A3040" w:rsidRDefault="008A3040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14:paraId="39231828" w14:textId="77777777" w:rsidR="00B43100" w:rsidRPr="007E5575" w:rsidRDefault="00B4310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32" name="Group 24"/>
                            <wpg:cNvGrpSpPr/>
                            <wpg:grpSpPr>
                              <a:xfrm>
                                <a:off x="0" y="438785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3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888F25B" w14:textId="77777777" w:rsidR="00F10410" w:rsidRPr="002D4BD2" w:rsidRDefault="00CD39C3" w:rsidP="002D4BD2">
                                    <w:pPr>
                                      <w:jc w:val="both"/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</w:t>
                                    </w:r>
                                    <w:r w:rsidR="0013449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5</w:t>
                                    </w:r>
                                    <w:r w:rsidR="00F10410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</w:t>
                                    </w:r>
                                    <w:r w:rsidR="004D41A6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Agency night- Art Therapy</w:t>
                                    </w:r>
                                    <w:r w:rsidR="004D41A6">
                                      <w:rPr>
                                        <w:noProof/>
                                      </w:rPr>
                                      <w:t xml:space="preserve"> </w:t>
                                    </w:r>
                                  </w:p>
                                  <w:p w14:paraId="68C68385" w14:textId="77777777" w:rsidR="00995EF9" w:rsidRDefault="00B939A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4D41A6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A84A959" wp14:editId="5E618F07">
                                          <wp:extent cx="1478280" cy="672861"/>
                                          <wp:effectExtent l="0" t="0" r="7620" b="0"/>
                                          <wp:docPr id="198" name="Picture 198" descr="Image result for art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Image result for art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658" cy="673488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22B065D3" w14:textId="77777777" w:rsidR="00995EF9" w:rsidRDefault="00995EF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14:paraId="643F27B1" w14:textId="77777777" w:rsidR="0037521B" w:rsidRDefault="0037521B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65E29B8C" w14:textId="77777777" w:rsidR="0037521B" w:rsidRDefault="00995EF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</w:p>
                                  <w:p w14:paraId="4176396E" w14:textId="77777777" w:rsidR="00995EF9" w:rsidRDefault="00995EF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14:paraId="6F85F631" w14:textId="77777777" w:rsidR="0037521B" w:rsidRDefault="00995EF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14:paraId="0142AFB7" w14:textId="77777777" w:rsidR="000E70B5" w:rsidRDefault="000E70B5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43B51B7" w14:textId="77777777" w:rsidR="00551E98" w:rsidRPr="00551E98" w:rsidRDefault="00134492" w:rsidP="0099348D">
                                    <w:pPr>
                                      <w:rPr>
                                        <w:noProof/>
                                        <w:color w:val="002060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26</w:t>
                                    </w:r>
                                    <w:r w:rsidR="00FB3864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Taco Tuesday –Healthy </w:t>
                                    </w:r>
                                    <w:r w:rsidR="00FB3864">
                                      <w:rPr>
                                        <w:noProof/>
                                      </w:rPr>
                                      <w:t>-Choices</w:t>
                                    </w:r>
                                  </w:p>
                                  <w:p w14:paraId="62BAB604" w14:textId="77777777" w:rsidR="00551E98" w:rsidRDefault="00FB3864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FB8D542" wp14:editId="50DA3D63">
                                          <wp:extent cx="1477170" cy="770303"/>
                                          <wp:effectExtent l="0" t="0" r="8890" b="0"/>
                                          <wp:docPr id="3" name="Picture 3" descr="Taco Tuesday Is Here - The Dish Cafe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Taco Tuesday Is Here - The Dish Cafe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5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5988" cy="77490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5" name="Text Box 2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6E3C653" w14:textId="77777777" w:rsidR="000F54DD" w:rsidRDefault="00134492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</w:pPr>
                                    <w:r>
                                      <w:t>27</w:t>
                                    </w:r>
                                    <w:r w:rsidR="00BF397C">
                                      <w:t xml:space="preserve">    </w:t>
                                    </w:r>
                                    <w:r w:rsidR="000F54DD" w:rsidRPr="00310772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 xml:space="preserve">LGBTQA+ </w:t>
                                    </w:r>
                                    <w:r w:rsidR="00FB3864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Guest Speaker</w:t>
                                    </w:r>
                                    <w:r w:rsidR="00317C7A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 xml:space="preserve"> JOB SEARCH</w:t>
                                    </w:r>
                                  </w:p>
                                  <w:p w14:paraId="3B3C1380" w14:textId="77777777" w:rsidR="00FB3864" w:rsidRPr="00FB3864" w:rsidRDefault="00FB3864"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F71D4D5" wp14:editId="2CFECF5D">
                                          <wp:extent cx="1478280" cy="672860"/>
                                          <wp:effectExtent l="0" t="0" r="7620" b="0"/>
                                          <wp:docPr id="208" name="Picture 208" descr="LGBT+ holidays in Scotland | VisitScotland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LGBT+ holidays in Scotland | VisitScotland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322" cy="67379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14:paraId="0AC4FBEE" w14:textId="77777777" w:rsidR="00BF397C" w:rsidRDefault="00BF397C"/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24630D0" w14:textId="77777777" w:rsidR="0037521B" w:rsidRPr="00703EC3" w:rsidRDefault="008A3040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 xml:space="preserve">29 Boys to Men dinnerBingo Night </w:t>
                                    </w: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665F069" wp14:editId="4FC4CCE0">
                                          <wp:extent cx="1478280" cy="788167"/>
                                          <wp:effectExtent l="0" t="0" r="7620" b="0"/>
                                          <wp:docPr id="213" name="Picture 213" descr="Plaster &amp;amp; Bingo Night! Kids &amp;amp; Adults, May 21st, 6pm - A Sprinkle of Fun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Plaster &amp;amp; Bingo Night! Kids &amp;amp; Adults, May 21st, 6pm - A Sprinkle of Fun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531" cy="789367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F550BB8" w14:textId="77777777" w:rsidR="00BF397C" w:rsidRPr="00D829F1" w:rsidRDefault="00134492" w:rsidP="0023538F">
                                    <w:pPr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>28</w:t>
                                    </w:r>
                                    <w:r w:rsidR="008A3040" w:rsidRP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 xml:space="preserve"> ROAD RECOVERY</w:t>
                                    </w:r>
                                    <w:r w:rsid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 xml:space="preserve"> &amp; </w:t>
                                    </w:r>
                                    <w:r w:rsidR="008A3040" w:rsidRP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>TRAX</w:t>
                                    </w:r>
                                    <w:r w:rsidR="008A3040">
                                      <w:rPr>
                                        <w:noProof/>
                                        <w:color w:val="00B0F0"/>
                                        <w:sz w:val="16"/>
                                        <w:szCs w:val="16"/>
                                      </w:rPr>
                                      <w:t xml:space="preserve"> -</w:t>
                                    </w:r>
                                    <w:r w:rsidR="008A3040">
                                      <w:rPr>
                                        <w:noProof/>
                                        <w:color w:val="00B0F0"/>
                                      </w:rPr>
                                      <w:t>Ladies</w:t>
                                    </w:r>
                                    <w:r w:rsidR="008A3040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8A3040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BF49A52" wp14:editId="01D119AE">
                                          <wp:extent cx="1478280" cy="732790"/>
                                          <wp:effectExtent l="0" t="0" r="7620" b="0"/>
                                          <wp:docPr id="211" name="Picture 211" descr="👯 Woman with Bunny Ears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👯 Woman with Bunny Ears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73279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39" name="Group 31"/>
                          <wpg:cNvGrpSpPr/>
                          <wpg:grpSpPr>
                            <a:xfrm>
                              <a:off x="0" y="0"/>
                              <a:ext cx="8350250" cy="279400"/>
                              <a:chOff x="0" y="0"/>
                              <a:chExt cx="8350250" cy="1098550"/>
                            </a:xfrm>
                          </wpg:grpSpPr>
                          <wps:wsp>
                            <wps:cNvPr id="4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5631B1" w14:textId="77777777"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Mon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700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0C802D" w14:textId="77777777"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u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6" name="Text Box 34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3401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F3738D" w14:textId="77777777"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Wedn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6802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61FE36" w14:textId="77777777"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Fri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0101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9C3421" w14:textId="77777777"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hur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56235" y="-47625"/>
                            <a:ext cx="3318510" cy="1054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CC4EE0" w14:textId="77777777" w:rsidR="006A3E2D" w:rsidRPr="00EF6FE5" w:rsidRDefault="006A3E2D" w:rsidP="006A3E2D">
                              <w:pPr>
                                <w:pStyle w:val="Month"/>
                                <w:jc w:val="center"/>
                                <w:rPr>
                                  <w:sz w:val="36"/>
                                  <w:szCs w:val="36"/>
                                </w:rPr>
                              </w:pPr>
                              <w:r w:rsidRPr="00EF6FE5">
                                <w:rPr>
                                  <w:sz w:val="36"/>
                                  <w:szCs w:val="36"/>
                                </w:rPr>
                                <w:t>Clubhouse Buffalo</w:t>
                              </w:r>
                            </w:p>
                            <w:p w14:paraId="60FAD2D2" w14:textId="77777777" w:rsidR="006A3E2D" w:rsidRPr="009279DA" w:rsidRDefault="002171F4" w:rsidP="0036476F">
                              <w:pPr>
                                <w:pStyle w:val="Month"/>
                                <w:jc w:val="left"/>
                                <w:rPr>
                                  <w:b w:val="0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 w:val="0"/>
                                  <w:sz w:val="28"/>
                                  <w:szCs w:val="28"/>
                                </w:rPr>
                                <w:t xml:space="preserve">                </w:t>
                              </w:r>
                              <w:r w:rsidR="00134492">
                                <w:rPr>
                                  <w:b w:val="0"/>
                                  <w:sz w:val="28"/>
                                  <w:szCs w:val="28"/>
                                </w:rPr>
                                <w:t xml:space="preserve">October </w:t>
                              </w:r>
                              <w:r w:rsidR="007B4055">
                                <w:rPr>
                                  <w:b w:val="0"/>
                                  <w:sz w:val="28"/>
                                  <w:szCs w:val="28"/>
                                </w:rPr>
                                <w:t>2021</w:t>
                              </w:r>
                            </w:p>
                            <w:p w14:paraId="1176AE44" w14:textId="77777777" w:rsidR="00EF6FE5" w:rsidRPr="00A23204" w:rsidRDefault="006A3E2D" w:rsidP="00EF6FE5">
                              <w:pPr>
                                <w:jc w:val="center"/>
                                <w:rPr>
                                  <w:color w:val="806000" w:themeColor="accent4" w:themeShade="80"/>
                                  <w:sz w:val="24"/>
                                  <w:szCs w:val="24"/>
                                </w:rPr>
                              </w:pPr>
                              <w:r w:rsidRPr="00A23204">
                                <w:rPr>
                                  <w:color w:val="806000" w:themeColor="accent4" w:themeShade="80"/>
                                  <w:sz w:val="24"/>
                                  <w:szCs w:val="24"/>
                                </w:rPr>
                                <w:t>66 Englewood Ave, Buffalo, NY 14214</w:t>
                              </w:r>
                            </w:p>
                            <w:p w14:paraId="1108105E" w14:textId="77777777" w:rsidR="006A3E2D" w:rsidRPr="00A23204" w:rsidRDefault="006A3E2D" w:rsidP="00EF6FE5">
                              <w:pPr>
                                <w:jc w:val="center"/>
                                <w:rPr>
                                  <w:color w:val="806000" w:themeColor="accent4" w:themeShade="80"/>
                                </w:rPr>
                              </w:pPr>
                              <w:r w:rsidRPr="00A23204">
                                <w:rPr>
                                  <w:color w:val="806000" w:themeColor="accent4" w:themeShade="80"/>
                                  <w:sz w:val="24"/>
                                  <w:szCs w:val="24"/>
                                </w:rPr>
                                <w:t>(716)</w:t>
                              </w:r>
                              <w:r w:rsidR="009279DA" w:rsidRPr="00A23204">
                                <w:rPr>
                                  <w:color w:val="806000" w:themeColor="accent4" w:themeShade="8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A23204">
                                <w:rPr>
                                  <w:color w:val="806000" w:themeColor="accent4" w:themeShade="80"/>
                                  <w:sz w:val="24"/>
                                  <w:szCs w:val="24"/>
                                </w:rPr>
                                <w:t>832-2141 ext. 212, 217 or, 24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67200" y="171450"/>
                            <a:ext cx="3957320" cy="731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CEE151" w14:textId="77777777" w:rsidR="00703EC3" w:rsidRPr="009279DA" w:rsidRDefault="00703EC3" w:rsidP="00703EC3">
                              <w:pPr>
                                <w:jc w:val="center"/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</w:pPr>
                              <w:r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 xml:space="preserve">Hours for </w:t>
                              </w:r>
                              <w:r w:rsidR="00DB2F66"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>Ages 16-2</w:t>
                              </w:r>
                              <w:r w:rsidR="002171F4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>1</w:t>
                              </w:r>
                              <w:r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 xml:space="preserve"> years of age</w:t>
                              </w:r>
                            </w:p>
                            <w:p w14:paraId="0BA6A417" w14:textId="77777777" w:rsidR="00703EC3" w:rsidRPr="009279DA" w:rsidRDefault="0036476F" w:rsidP="00703EC3">
                              <w:pPr>
                                <w:rPr>
                                  <w:b/>
                                  <w:color w:val="00B050"/>
                                </w:rPr>
                              </w:pPr>
                              <w:r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 xml:space="preserve">                        </w:t>
                              </w:r>
                              <w:r w:rsidR="00703EC3"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>Monday to Friday 3 to 9p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2FACE4" id="Group 40" o:spid="_x0000_s1026" style="position:absolute;margin-left:-27.85pt;margin-top:-14.95pt;width:685.55pt;height:540.25pt;z-index:251681792;mso-position-horizontal-relative:margin;mso-width-relative:margin;mso-height-relative:margin" coordorigin="-3562,-476" coordsize="87064,68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">
                <v:group id="Group 37" o:spid="_x0000_s1027" style="position:absolute;top:10477;width:83502;height:57658" coordsize="83502,5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group id="Group 30" o:spid="_x0000_s1028" style="position:absolute;top:2730;width:83502;height:54928" coordorigin=",-63" coordsize="83502,54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<v:group id="Group 5" o:spid="_x0000_s1029" style="position:absolute;top:10922;width:83502;height:19670" coordorigin=",-63" coordsize="83502,19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0" type="#_x0000_t202" style="position:absolute;top:-63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      <v:textbox>
                          <w:txbxContent>
                            <w:p w14:paraId="3377B316" w14:textId="77777777" w:rsidR="00F10410" w:rsidRPr="00F10410" w:rsidRDefault="00134492" w:rsidP="004D41A6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4</w:t>
                              </w:r>
                              <w:r w:rsidR="00F10410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  <w:r w:rsidR="004D41A6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Agency night- Art Therapy</w:t>
                              </w:r>
                            </w:p>
                            <w:p w14:paraId="121E20C5" w14:textId="77777777" w:rsidR="00852973" w:rsidRDefault="004D41A6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7C342E9" wp14:editId="58EAB6FD">
                                    <wp:extent cx="1478280" cy="835660"/>
                                    <wp:effectExtent l="0" t="0" r="7620" b="2540"/>
                                    <wp:docPr id="194" name="Picture 194" descr="Image result for art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Image result for art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8356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F10410">
                                <w:rPr>
                                  <w:noProof/>
                                </w:rPr>
                                <w:drawing>
                                  <wp:inline distT="0" distB="0" distL="0" distR="0" wp14:anchorId="3F7AF9A7" wp14:editId="6BC84B2A">
                                    <wp:extent cx="1478280" cy="766570"/>
                                    <wp:effectExtent l="0" t="0" r="7620" b="0"/>
                                    <wp:docPr id="2" name="Picture 2" descr="Image result for music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Image result for music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696" cy="76730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28DBEDE0" w14:textId="77777777" w:rsidR="007D22F4" w:rsidRDefault="00D75B97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14:paraId="184168B8" w14:textId="77777777" w:rsidR="007D22F4" w:rsidRDefault="00D75B97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14:paraId="205B131E" w14:textId="77777777" w:rsidR="00D75B97" w:rsidRDefault="00D75B97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60F9292F" w14:textId="77777777" w:rsidR="007D22F4" w:rsidRDefault="007D22F4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14:paraId="51ADCE42" w14:textId="77777777" w:rsidR="00FE13A4" w:rsidRDefault="00FE13A4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13CEA02F" w14:textId="77777777" w:rsidR="00FE13A4" w:rsidRDefault="007D22F4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14:paraId="78E3D541" w14:textId="77777777" w:rsidR="00FE13A4" w:rsidRPr="00564CEA" w:rsidRDefault="00FE13A4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14:paraId="577928EE" w14:textId="77777777" w:rsidR="0099348D" w:rsidRDefault="0099348D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  <w:p w14:paraId="5E241849" w14:textId="77777777" w:rsidR="000E70B5" w:rsidRDefault="000E70B5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</w:p>
                            <w:p w14:paraId="29C4A2F4" w14:textId="77777777" w:rsidR="00F1099D" w:rsidRDefault="00F1099D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77AC3CD5" w14:textId="77777777" w:rsidR="00F1099D" w:rsidRPr="00F1099D" w:rsidRDefault="00F1099D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31" type="#_x0000_t202" style="position:absolute;left:16700;top:-63;width:16796;height:19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">
                        <v:textbox>
                          <w:txbxContent>
                            <w:p w14:paraId="095BEF9B" w14:textId="77777777" w:rsidR="00310772" w:rsidRDefault="00134492" w:rsidP="004D41A6">
                              <w:pPr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</w:t>
                              </w:r>
                              <w:r w:rsidR="00B10E48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</w:t>
                              </w:r>
                              <w:r w:rsidR="00551E98">
                                <w:rPr>
                                  <w:noProof/>
                                </w:rPr>
                                <w:t xml:space="preserve"> </w:t>
                              </w:r>
                              <w:r w:rsidR="004D41A6">
                                <w:rPr>
                                  <w:noProof/>
                                  <w:color w:val="002060"/>
                                  <w:sz w:val="28"/>
                                  <w:szCs w:val="28"/>
                                </w:rPr>
                                <w:t>Taco Tuesday</w:t>
                              </w:r>
                              <w:r w:rsidR="00FB3864">
                                <w:rPr>
                                  <w:noProof/>
                                  <w:color w:val="002060"/>
                                  <w:sz w:val="28"/>
                                  <w:szCs w:val="28"/>
                                </w:rPr>
                                <w:t>-Healthy Choices</w:t>
                              </w:r>
                            </w:p>
                            <w:p w14:paraId="2703B552" w14:textId="77777777" w:rsidR="00551E98" w:rsidRPr="00310772" w:rsidRDefault="00FB3864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DF87FBE" wp14:editId="41499508">
                                    <wp:extent cx="1487043" cy="569883"/>
                                    <wp:effectExtent l="0" t="0" r="0" b="1905"/>
                                    <wp:docPr id="199" name="Picture 199" descr="121 Taco Tuesday Stock Photos, Pictures &amp;amp; Royalty-Free Images - iStock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121 Taco Tuesday Stock Photos, Pictures &amp;amp; Royalty-Free Images - iStock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8830" cy="5744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2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4zW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738IgPo1S8AAAD//wMAUEsBAi0AFAAGAAgAAAAhANvh9svuAAAAhQEAABMAAAAAAAAA&#10;AAAAAAAAAAAAAFtDb250ZW50X1R5cGVzXS54bWxQSwECLQAUAAYACAAAACEAWvQsW78AAAAVAQAA&#10;CwAAAAAAAAAAAAAAAAAfAQAAX3JlbHMvLnJlbHNQSwECLQAUAAYACAAAACEAZneM1sYAAADbAAAA&#10;DwAAAAAAAAAAAAAAAAAHAgAAZHJzL2Rvd25yZXYueG1sUEsFBgAAAAADAAMAtwAAAPoCAAAAAA==&#10;">
                        <v:textbox>
                          <w:txbxContent>
                            <w:p w14:paraId="17FD066C" w14:textId="77777777" w:rsidR="0059066A" w:rsidRDefault="00134492" w:rsidP="00FB386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6</w:t>
                              </w:r>
                              <w:r w:rsidR="0059066A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  <w:r w:rsidR="00FB3864">
                                <w:rPr>
                                  <w:rFonts w:ascii="Century Gothic" w:hAnsi="Century Gothic"/>
                                  <w:sz w:val="16"/>
                                </w:rPr>
                                <w:t>LGBT-DNINNER</w:t>
                              </w:r>
                            </w:p>
                            <w:p w14:paraId="60EC1880" w14:textId="77777777" w:rsidR="00FB3864" w:rsidRPr="0059066A" w:rsidRDefault="00FB3864" w:rsidP="00FB3864">
                              <w:pPr>
                                <w:rPr>
                                  <w:rFonts w:ascii="Century Gothic" w:hAnsi="Century Gothic"/>
                                  <w:b/>
                                  <w:color w:val="ED7D31" w:themeColor="accent2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EE73B3C" wp14:editId="47D832C8">
                                    <wp:extent cx="1478280" cy="812357"/>
                                    <wp:effectExtent l="0" t="0" r="7620" b="6985"/>
                                    <wp:docPr id="4" name="Picture 4" descr="LGBT+ holidays in Scotland | VisitScotlan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 descr="LGBT+ holidays in Scotland | VisitScotland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967" cy="81328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C74DA56" w14:textId="77777777" w:rsidR="007E5575" w:rsidRPr="00310772" w:rsidRDefault="007E5575" w:rsidP="00310772">
                              <w:pP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33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">
                        <v:textbox>
                          <w:txbxContent>
                            <w:p w14:paraId="4CDA543E" w14:textId="77777777" w:rsidR="00AE3BE8" w:rsidRPr="00E73450" w:rsidRDefault="00134492" w:rsidP="00AE3BE8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8</w:t>
                              </w:r>
                              <w:r w:rsidR="00CD39C3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    </w:t>
                              </w:r>
                              <w:r w:rsidR="008A3040">
                                <w:rPr>
                                  <w:rFonts w:ascii="Century Gothic" w:hAnsi="Century Gothic"/>
                                  <w:color w:val="FF0000"/>
                                </w:rPr>
                                <w:t>BOYS TO MEN</w:t>
                              </w:r>
                              <w:r w:rsidR="00766933" w:rsidRPr="008A3040">
                                <w:rPr>
                                  <w:rFonts w:ascii="Century Gothic" w:hAnsi="Century Gothic"/>
                                  <w:color w:val="FF0000"/>
                                </w:rPr>
                                <w:t>DINNER</w:t>
                              </w:r>
                            </w:p>
                            <w:p w14:paraId="6EDEABA8" w14:textId="77777777" w:rsidR="00766933" w:rsidRDefault="008A3040" w:rsidP="0099348D">
                              <w:pPr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 xml:space="preserve">Feeling Check 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C20EF28" wp14:editId="2683BCD5">
                                    <wp:extent cx="1477159" cy="719311"/>
                                    <wp:effectExtent l="0" t="0" r="0" b="5080"/>
                                    <wp:docPr id="212" name="Picture 212" descr="Tic-Tac-Feelings . Arthur | PBS KID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Tic-Tac-Feelings . Arthur | PBS KID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2872" cy="72209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6F6C43C4" w14:textId="77777777" w:rsidR="00766933" w:rsidRDefault="00766933" w:rsidP="0099348D">
                              <w:pPr>
                                <w:rPr>
                                  <w:noProof/>
                                </w:rPr>
                              </w:pPr>
                            </w:p>
                            <w:p w14:paraId="27709A3C" w14:textId="77777777" w:rsidR="00A21989" w:rsidRPr="00E73450" w:rsidRDefault="00A21989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4472C4" w:themeColor="accent5"/>
                                  <w:sz w:val="16"/>
                                  <w14:shadow w14:blurRad="12700" w14:dist="38100" w14:dir="2700000" w14:sx="100000" w14:sy="100000" w14:kx="0" w14:ky="0" w14:algn="tl">
                                    <w14:schemeClr w14:val="accent5">
                                      <w14:lumMod w14:val="60000"/>
                                      <w14:lumOff w14:val="4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34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">
                        <v:textbox>
                          <w:txbxContent>
                            <w:p w14:paraId="2C2DE583" w14:textId="77777777" w:rsidR="00FB3864" w:rsidRDefault="00134492" w:rsidP="00A23204">
                              <w:pPr>
                                <w:rPr>
                                  <w:noProof/>
                                  <w:color w:val="00B0F0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</w:rPr>
                                <w:t>7</w:t>
                              </w:r>
                              <w:r w:rsidR="00A23204" w:rsidRPr="00A23204">
                                <w:rPr>
                                  <w:noProof/>
                                  <w:color w:val="00B0F0"/>
                                </w:rPr>
                                <w:t xml:space="preserve"> </w:t>
                              </w:r>
                              <w:r w:rsidR="00A23204" w:rsidRP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>ROAD RECOVERY &amp; TRAX</w:t>
                              </w:r>
                              <w:r w:rsid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>-</w:t>
                              </w:r>
                              <w:r w:rsidR="00A23204">
                                <w:rPr>
                                  <w:noProof/>
                                  <w:color w:val="00B0F0"/>
                                </w:rPr>
                                <w:t xml:space="preserve"> </w:t>
                              </w:r>
                              <w:r w:rsidR="00FB3864">
                                <w:rPr>
                                  <w:noProof/>
                                  <w:color w:val="00B0F0"/>
                                </w:rPr>
                                <w:t xml:space="preserve">Ladies </w:t>
                              </w:r>
                              <w:r w:rsidR="008A3040">
                                <w:rPr>
                                  <w:noProof/>
                                </w:rPr>
                                <w:drawing>
                                  <wp:inline distT="0" distB="0" distL="0" distR="0" wp14:anchorId="26EFEF0D" wp14:editId="5DB29DFD">
                                    <wp:extent cx="1478280" cy="845629"/>
                                    <wp:effectExtent l="0" t="0" r="7620" b="0"/>
                                    <wp:docPr id="1" name="Picture 1" descr="👯 Woman with Bunny Ears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👯 Woman with Bunny Ears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349" cy="84681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7CAA947" w14:textId="77777777" w:rsidR="008A3040" w:rsidRDefault="008A3040" w:rsidP="00A23204">
                              <w:pPr>
                                <w:rPr>
                                  <w:noProof/>
                                  <w:color w:val="00B0F0"/>
                                </w:rPr>
                              </w:pPr>
                            </w:p>
                            <w:p w14:paraId="34CD0F11" w14:textId="77777777" w:rsidR="00A23204" w:rsidRPr="00A23204" w:rsidRDefault="00A23204" w:rsidP="00A23204">
                              <w:pPr>
                                <w:rPr>
                                  <w:noProof/>
                                  <w:color w:val="00B0F0"/>
                                </w:rPr>
                              </w:pPr>
                            </w:p>
                            <w:p w14:paraId="39C7C5D5" w14:textId="77777777" w:rsidR="00A00F7A" w:rsidRPr="00D75B97" w:rsidRDefault="00A00F7A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</w:p>
                            <w:p w14:paraId="3FFD613C" w14:textId="77777777" w:rsidR="008326D7" w:rsidRPr="00E73450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14:paraId="76880100" w14:textId="77777777" w:rsidR="0023538F" w:rsidRPr="00E73450" w:rsidRDefault="008326D7" w:rsidP="0099348D">
                              <w:pPr>
                                <w:rPr>
                                  <w:rFonts w:ascii="Century Gothic" w:hAnsi="Century Gothic"/>
                                  <w:i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  <w:r w:rsidRPr="00E73450">
                                <w:rPr>
                                  <w:rFonts w:ascii="Century Gothic" w:hAnsi="Century Gothic"/>
                                  <w:i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 xml:space="preserve"> </w:t>
                              </w:r>
                            </w:p>
                            <w:p w14:paraId="5A9B64C5" w14:textId="77777777" w:rsidR="00564CEA" w:rsidRPr="00564CEA" w:rsidRDefault="0023538F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   </w:t>
                              </w:r>
                            </w:p>
                          </w:txbxContent>
                        </v:textbox>
                      </v:shape>
                    </v:group>
                    <v:group id="Group 6" o:spid="_x0000_s1035" style="position:absolute;top:-63;width:83502;height:11048" coordorigin=",-63" coordsize="83502,1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 id="Text Box 2" o:spid="_x0000_s1036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">
                        <v:textbox>
                          <w:txbxContent>
                            <w:p w14:paraId="3D33E5A9" w14:textId="77777777" w:rsidR="00F10410" w:rsidRDefault="003C5ABA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863CBB4" wp14:editId="178A753C">
                                    <wp:extent cx="1478280" cy="1559093"/>
                                    <wp:effectExtent l="0" t="0" r="7620" b="3175"/>
                                    <wp:docPr id="41" name="Picture 41" descr="Chicago Autumn Trees Photography Art | Zakem Art LLC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hicago Autumn Trees Photography Art | Zakem Art LLC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155909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AFE5219" w14:textId="77777777" w:rsidR="0086398D" w:rsidRDefault="0086398D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59A04A6B" w14:textId="77777777" w:rsidR="0086398D" w:rsidRDefault="0086398D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7553D3B1" w14:textId="77777777" w:rsidR="0086398D" w:rsidRDefault="0086398D" w:rsidP="0037521B">
                              <w:pPr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</w:p>
                            <w:p w14:paraId="2BED31ED" w14:textId="77777777" w:rsidR="0086398D" w:rsidRDefault="0086398D" w:rsidP="0037521B">
                              <w:pPr>
                                <w:rPr>
                                  <w:noProof/>
                                </w:rPr>
                              </w:pPr>
                            </w:p>
                            <w:p w14:paraId="45A1180E" w14:textId="77777777" w:rsidR="0037521B" w:rsidRPr="00171BC5" w:rsidRDefault="0086398D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 xml:space="preserve">                         </w:t>
                              </w:r>
                            </w:p>
                          </w:txbxContent>
                        </v:textbox>
                      </v:shape>
                      <v:shape id="Text Box 2" o:spid="_x0000_s1037" type="#_x0000_t202" style="position:absolute;left:16675;top:-63;width:16726;height:1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">
                        <v:textbox>
                          <w:txbxContent>
                            <w:p w14:paraId="29D236DE" w14:textId="77777777" w:rsidR="00AE3BE8" w:rsidRDefault="003C5ABA" w:rsidP="0099348D">
                              <w:pPr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5C04528" wp14:editId="2C29D883">
                                    <wp:extent cx="1480820" cy="987872"/>
                                    <wp:effectExtent l="0" t="0" r="5080" b="3175"/>
                                    <wp:docPr id="61" name="Picture 61" descr="14,678 Autumn Maple Leaf Black Background Photos - Free &amp;amp; Royalty-Free  Stock Photos from Dreamstim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14,678 Autumn Maple Leaf Black Background Photos - Free &amp;amp; Royalty-Free  Stock Photos from Dreamstime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820" cy="98787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08F9F32" w14:textId="77777777" w:rsidR="00A871F0" w:rsidRDefault="0086398D" w:rsidP="00134492">
                              <w:pPr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 xml:space="preserve">   </w:t>
                              </w:r>
                            </w:p>
                            <w:p w14:paraId="20DAEBA7" w14:textId="77777777" w:rsidR="0086398D" w:rsidRDefault="0086398D" w:rsidP="0099348D">
                              <w:pPr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 xml:space="preserve"> </w:t>
                              </w:r>
                              <w:r w:rsidR="00A871F0">
                                <w:rPr>
                                  <w:noProof/>
                                </w:rPr>
                                <w:t xml:space="preserve">                           </w:t>
                              </w:r>
                            </w:p>
                            <w:p w14:paraId="098F18C6" w14:textId="77777777" w:rsidR="0086398D" w:rsidRDefault="0086398D" w:rsidP="0099348D">
                              <w:pPr>
                                <w:rPr>
                                  <w:noProof/>
                                </w:rPr>
                              </w:pPr>
                            </w:p>
                            <w:p w14:paraId="51B61E43" w14:textId="77777777" w:rsidR="0086398D" w:rsidRPr="00AE3BE8" w:rsidRDefault="0086398D" w:rsidP="0099348D">
                              <w:pPr>
                                <w:rPr>
                                  <w:rFonts w:ascii="Century Gothic" w:hAnsi="Century Gothic"/>
                                  <w:color w:val="00B0F0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 xml:space="preserve">                     </w:t>
                              </w:r>
                            </w:p>
                          </w:txbxContent>
                        </v:textbox>
                      </v:shape>
                      <v:shape id="Text Box 9" o:spid="_x0000_s1038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">
                        <v:textbox>
                          <w:txbxContent>
                            <w:p w14:paraId="55D78E7D" w14:textId="77777777" w:rsidR="00A871F0" w:rsidRDefault="004D41A6" w:rsidP="0099348D">
                              <w:pPr>
                                <w:rPr>
                                  <w:noProof/>
                                </w:rPr>
                              </w:pPr>
                              <w:r w:rsidRPr="003C5ABA">
                                <w:rPr>
                                  <w:noProof/>
                                </w:rPr>
                                <w:drawing>
                                  <wp:inline distT="0" distB="0" distL="0" distR="0" wp14:anchorId="5C63F048" wp14:editId="0105DA12">
                                    <wp:extent cx="937895" cy="1474167"/>
                                    <wp:effectExtent l="0" t="1270" r="0" b="0"/>
                                    <wp:docPr id="62" name="Picture 62" descr="C:\Users\rsuser\Downloads\IMG-0961 (1)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C:\Users\rsuser\Downloads\IMG-0961 (1)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 rot="5400000">
                                              <a:off x="0" y="0"/>
                                              <a:ext cx="953024" cy="149794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49822B40" w14:textId="77777777" w:rsidR="00A871F0" w:rsidRDefault="00A871F0" w:rsidP="0099348D">
                              <w:pPr>
                                <w:rPr>
                                  <w:noProof/>
                                </w:rPr>
                              </w:pPr>
                            </w:p>
                            <w:p w14:paraId="21C207ED" w14:textId="77777777" w:rsidR="00A871F0" w:rsidRDefault="00A871F0" w:rsidP="0099348D">
                              <w:pPr>
                                <w:rPr>
                                  <w:noProof/>
                                </w:rPr>
                              </w:pPr>
                            </w:p>
                            <w:p w14:paraId="2BB6C220" w14:textId="77777777" w:rsidR="00A871F0" w:rsidRDefault="00A871F0" w:rsidP="0099348D">
                              <w:pPr>
                                <w:rPr>
                                  <w:noProof/>
                                </w:rPr>
                              </w:pPr>
                            </w:p>
                            <w:p w14:paraId="1D4213DA" w14:textId="77777777" w:rsidR="00A871F0" w:rsidRDefault="00A871F0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 xml:space="preserve">                  </w:t>
                              </w:r>
                            </w:p>
                          </w:txbxContent>
                        </v:textbox>
                      </v:shape>
                      <v:shape id="Text Box 2" o:spid="_x0000_s1039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hSi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">
                        <v:textbox>
                          <w:txbxContent>
                            <w:p w14:paraId="2820FF42" w14:textId="77777777" w:rsidR="00F1099D" w:rsidRDefault="00134492" w:rsidP="00A23204">
                              <w:pPr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</w:t>
                              </w:r>
                              <w:r w:rsidR="00F87D96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</w:t>
                              </w:r>
                              <w:r w:rsidR="00A23204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A23204" w:rsidRPr="00A23204"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  <w:t>BOYS TO MEN DINNER</w:t>
                              </w:r>
                            </w:p>
                            <w:p w14:paraId="14ED4180" w14:textId="77777777" w:rsidR="00A23204" w:rsidRPr="00AE3BE8" w:rsidRDefault="00A23204" w:rsidP="00A23204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  <w:t xml:space="preserve">          Po</w:t>
                              </w:r>
                              <w:r w:rsidR="00766933"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  <w:t xml:space="preserve">ol Tournament </w:t>
                              </w:r>
                              <w:r w:rsidR="00766933">
                                <w:rPr>
                                  <w:noProof/>
                                </w:rPr>
                                <w:drawing>
                                  <wp:inline distT="0" distB="0" distL="0" distR="0" wp14:anchorId="588B84D5" wp14:editId="7B73C43B">
                                    <wp:extent cx="1476375" cy="722980"/>
                                    <wp:effectExtent l="0" t="0" r="0" b="1270"/>
                                    <wp:docPr id="60" name="Picture 60" descr="Image result for billiards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Image result for billiards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5341" cy="73226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proofErr w:type="spellStart"/>
                              <w:r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  <w:t>ol</w:t>
                              </w:r>
                              <w:proofErr w:type="spellEnd"/>
                              <w:r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  <w:t xml:space="preserve"> Tournament </w:t>
                              </w:r>
                            </w:p>
                            <w:p w14:paraId="6CF679A7" w14:textId="77777777" w:rsidR="00F1099D" w:rsidRDefault="00F1099D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46A5F7AD" w14:textId="77777777" w:rsidR="00A23204" w:rsidRPr="00F1099D" w:rsidRDefault="00A23204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0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      <v:textbox>
                          <w:txbxContent>
                            <w:p w14:paraId="0017A7F6" w14:textId="77777777" w:rsidR="00247564" w:rsidRDefault="004D41A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33C0379" wp14:editId="505DEC22">
                                    <wp:extent cx="1477732" cy="957532"/>
                                    <wp:effectExtent l="0" t="0" r="8255" b="0"/>
                                    <wp:docPr id="192" name="Picture 192" descr="5 bold predictions for the Buffalo Bills in the 2021 NFL season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5 bold predictions for the Buffalo Bills in the 2021 NFL season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2133" cy="96038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12" o:spid="_x0000_s1041" style="position:absolute;top:21907;width:83502;height:11112" coordsize="83502,11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  <v:shape id="Text Box 2" o:spid="_x0000_s1042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0Zr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7g+fok/QC4eAAAA//8DAFBLAQItABQABgAIAAAAIQDb4fbL7gAAAIUBAAATAAAAAAAAAAAAAAAA&#10;AAAAAABbQ29udGVudF9UeXBlc10ueG1sUEsBAi0AFAAGAAgAAAAhAFr0LFu/AAAAFQEAAAsAAAAA&#10;AAAAAAAAAAAAHwEAAF9yZWxzLy5yZWxzUEsBAi0AFAAGAAgAAAAhAKgbRmvBAAAA2wAAAA8AAAAA&#10;AAAAAAAAAAAABwIAAGRycy9kb3ducmV2LnhtbFBLBQYAAAAAAwADALcAAAD1AgAAAAA=&#10;">
                        <v:textbox>
                          <w:txbxContent>
                            <w:p w14:paraId="79AADC4B" w14:textId="77777777" w:rsidR="00F10410" w:rsidRDefault="002171F4" w:rsidP="004D41A6">
                              <w:pPr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</w:t>
                              </w:r>
                              <w:r w:rsidR="00134492">
                                <w:rPr>
                                  <w:rFonts w:ascii="Century Gothic" w:hAnsi="Century Gothic"/>
                                  <w:sz w:val="16"/>
                                </w:rPr>
                                <w:t>1</w:t>
                              </w:r>
                              <w:r w:rsidR="00A025BD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  <w:r w:rsidR="004D41A6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Agency night- Art Therapy</w:t>
                              </w:r>
                              <w:r w:rsidR="004D41A6">
                                <w:rPr>
                                  <w:noProof/>
                                </w:rPr>
                                <w:t xml:space="preserve"> </w:t>
                              </w:r>
                              <w:r w:rsidR="004D41A6">
                                <w:rPr>
                                  <w:noProof/>
                                </w:rPr>
                                <w:drawing>
                                  <wp:inline distT="0" distB="0" distL="0" distR="0" wp14:anchorId="3E38B084" wp14:editId="1FD87B77">
                                    <wp:extent cx="1560699" cy="750498"/>
                                    <wp:effectExtent l="0" t="0" r="1905" b="0"/>
                                    <wp:docPr id="196" name="Picture 196" descr="Art Therapy to Tap into the Unconscious Mind | Trauma Los Angele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Art Therapy to Tap into the Unconscious Mind | Trauma Los Angele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574459" cy="75711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4D41A6">
                                <w:rPr>
                                  <w:noProof/>
                                </w:rPr>
                                <w:t xml:space="preserve"> </w:t>
                              </w:r>
                              <w:r w:rsidR="00F10410">
                                <w:rPr>
                                  <w:noProof/>
                                </w:rPr>
                                <w:drawing>
                                  <wp:inline distT="0" distB="0" distL="0" distR="0" wp14:anchorId="4F0550F5" wp14:editId="19FFA0D8">
                                    <wp:extent cx="1478280" cy="882015"/>
                                    <wp:effectExtent l="0" t="0" r="7620" b="0"/>
                                    <wp:docPr id="7" name="Picture 7" descr="Emoji Fit Images, Stock Photos &amp; Vectors | Shutterstock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Emoji Fit Images, Stock Photos &amp; Vectors | Shutterstock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88201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2AD228B3" w14:textId="77777777" w:rsidR="00F10410" w:rsidRDefault="00F10410" w:rsidP="00310772">
                              <w:pPr>
                                <w:rPr>
                                  <w:noProof/>
                                </w:rPr>
                              </w:pPr>
                            </w:p>
                            <w:p w14:paraId="5B7033D1" w14:textId="77777777" w:rsidR="00E73450" w:rsidRPr="00F10410" w:rsidRDefault="00E73450" w:rsidP="00310772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3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">
                        <v:textbox>
                          <w:txbxContent>
                            <w:p w14:paraId="37BE2AB6" w14:textId="77777777" w:rsidR="000737DB" w:rsidRPr="00FB3864" w:rsidRDefault="00CD39C3" w:rsidP="0099348D">
                              <w:pPr>
                                <w:rPr>
                                  <w:noProof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 w:rsidR="00134492">
                                <w:rPr>
                                  <w:noProof/>
                                </w:rPr>
                                <w:t>2</w:t>
                              </w:r>
                              <w:r w:rsidR="00A025BD">
                                <w:rPr>
                                  <w:noProof/>
                                </w:rPr>
                                <w:t xml:space="preserve">    </w:t>
                              </w:r>
                              <w:r w:rsidR="00FB3864" w:rsidRPr="00FB3864">
                                <w:rPr>
                                  <w:noProof/>
                                  <w:color w:val="002060"/>
                                  <w:sz w:val="20"/>
                                  <w:szCs w:val="20"/>
                                </w:rPr>
                                <w:t>Taco Tuesday-Food Prep</w:t>
                              </w:r>
                            </w:p>
                            <w:p w14:paraId="1579512D" w14:textId="77777777" w:rsidR="005B2CD2" w:rsidRPr="00A66836" w:rsidRDefault="00FB3864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ECA5023" wp14:editId="32714E78">
                                    <wp:extent cx="1478280" cy="699997"/>
                                    <wp:effectExtent l="0" t="0" r="7620" b="5080"/>
                                    <wp:docPr id="200" name="Picture 200" descr="Are You in Trouble if you Promote “Taco Tuesday”? - elrestaurante.com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Are You in Trouble if you Promote “Taco Tuesday”? - elrestaurante.com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4949" cy="70315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15" o:spid="_x0000_s1044" type="#_x0000_t202" style="position:absolute;left:33401;width:16700;height:11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">
                        <v:textbox>
                          <w:txbxContent>
                            <w:p w14:paraId="30A2AFBB" w14:textId="77777777" w:rsidR="00317C7A" w:rsidRPr="00317C7A" w:rsidRDefault="00134492" w:rsidP="00317C7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3</w:t>
                              </w:r>
                              <w:r w:rsidR="00D75B97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</w:t>
                              </w:r>
                              <w:r w:rsidR="00317C7A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</w:t>
                              </w:r>
                              <w:r w:rsidR="00317C7A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 xml:space="preserve"> </w:t>
                              </w:r>
                              <w:r w:rsidR="00E73450" w:rsidRPr="00310772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LGBTQA</w:t>
                              </w:r>
                              <w:r w:rsidR="00FB3864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-Peer Support</w:t>
                              </w:r>
                              <w:r w:rsidR="00FB3864">
                                <w:rPr>
                                  <w:noProof/>
                                </w:rPr>
                                <w:drawing>
                                  <wp:inline distT="0" distB="0" distL="0" distR="0" wp14:anchorId="3FDC1FE5" wp14:editId="7AC066E9">
                                    <wp:extent cx="1478280" cy="812165"/>
                                    <wp:effectExtent l="0" t="0" r="7620" b="6985"/>
                                    <wp:docPr id="203" name="Picture 203" descr="LGBT+ holidays in Scotland | VisitScotlan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 descr="LGBT+ holidays in Scotland | VisitScotland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81216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E73450" w:rsidRPr="00310772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 xml:space="preserve">+ </w:t>
                              </w:r>
                              <w:r w:rsidR="00317C7A" w:rsidRPr="00310772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Dinner</w:t>
                              </w:r>
                              <w:r w:rsidR="00317C7A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 xml:space="preserve">. </w:t>
                              </w:r>
                            </w:p>
                            <w:p w14:paraId="6C3C5FF7" w14:textId="77777777" w:rsidR="00E73450" w:rsidRPr="00310772" w:rsidRDefault="00317C7A" w:rsidP="00317C7A">
                              <w:pPr>
                                <w:ind w:left="720" w:hanging="720"/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 xml:space="preserve">         </w:t>
                              </w:r>
                            </w:p>
                            <w:p w14:paraId="633A680F" w14:textId="77777777" w:rsidR="00FE13A4" w:rsidRPr="00E73450" w:rsidRDefault="00FE13A4" w:rsidP="0099348D">
                              <w:pPr>
                                <w:rPr>
                                  <w:rFonts w:ascii="Century Gothic" w:hAnsi="Century Gothic"/>
                                  <w:color w:val="000000" w:themeColor="text1"/>
                                  <w:sz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5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dgc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">
                        <v:textbox>
                          <w:txbxContent>
                            <w:p w14:paraId="52686671" w14:textId="77777777" w:rsidR="00B17653" w:rsidRPr="00766933" w:rsidRDefault="00CD39C3" w:rsidP="0099348D">
                              <w:pPr>
                                <w:rPr>
                                  <w:rStyle w:val="Hyperlink"/>
                                  <w:rFonts w:ascii="Century Gothic" w:hAnsi="Century Gothic"/>
                                  <w:color w:val="595959" w:themeColor="text1" w:themeTint="A6"/>
                                  <w:sz w:val="16"/>
                                  <w:u w:val="non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</w:t>
                              </w:r>
                              <w:r w:rsidR="00134492">
                                <w:rPr>
                                  <w:rFonts w:ascii="Century Gothic" w:hAnsi="Century Gothic"/>
                                  <w:sz w:val="16"/>
                                </w:rPr>
                                <w:t>5</w:t>
                              </w:r>
                              <w:r w:rsidR="00766933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  <w:r w:rsidR="00766933" w:rsidRPr="00A23204"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  <w:t>BOYS TO MEN DINNER</w:t>
                              </w:r>
                              <w:r w:rsidR="00766933">
                                <w:rPr>
                                  <w:rStyle w:val="Hyperlink"/>
                                  <w:rFonts w:ascii="Arial" w:hAnsi="Arial" w:cs="Arial"/>
                                  <w:color w:val="0066EE"/>
                                  <w:sz w:val="17"/>
                                  <w:szCs w:val="17"/>
                                  <w:shd w:val="clear" w:color="auto" w:fill="FFFFFF"/>
                                </w:rPr>
                                <w:t xml:space="preserve"> </w:t>
                              </w:r>
                            </w:p>
                            <w:p w14:paraId="0A2EEC9F" w14:textId="77777777" w:rsidR="00766933" w:rsidRPr="00F87D96" w:rsidRDefault="00766933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Style w:val="Hyperlink"/>
                                  <w:rFonts w:ascii="Arial" w:hAnsi="Arial" w:cs="Arial"/>
                                  <w:color w:val="0066EE"/>
                                  <w:sz w:val="17"/>
                                  <w:szCs w:val="17"/>
                                  <w:shd w:val="clear" w:color="auto" w:fill="FFFFFF"/>
                                </w:rPr>
                                <w:t xml:space="preserve"> Poetry Night      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238E6DD" wp14:editId="1BFD8D9F">
                                    <wp:extent cx="1478280" cy="695617"/>
                                    <wp:effectExtent l="0" t="0" r="7620" b="9525"/>
                                    <wp:docPr id="195" name="Picture 195" descr="Image result for poem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Image result for poem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8863" cy="70059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6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">
                        <v:textbox>
                          <w:txbxContent>
                            <w:p w14:paraId="1D218E2F" w14:textId="77777777" w:rsidR="0030496B" w:rsidRPr="0030496B" w:rsidRDefault="00134492" w:rsidP="008A3040">
                              <w:pPr>
                                <w:rPr>
                                  <w:rFonts w:ascii="Century Gothic" w:hAnsi="Century Gothic"/>
                                  <w:b/>
                                  <w:color w:val="C45911" w:themeColor="accent2" w:themeShade="BF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4</w:t>
                              </w:r>
                              <w:r w:rsidR="008A3040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8A3040" w:rsidRP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>ROAD RECOVERY</w:t>
                              </w:r>
                              <w:r w:rsid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 xml:space="preserve"> &amp; </w:t>
                              </w:r>
                              <w:r w:rsidR="008A3040" w:rsidRP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>TRAX</w:t>
                              </w:r>
                              <w:r w:rsid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 xml:space="preserve"> -</w:t>
                              </w:r>
                              <w:r w:rsidR="008A3040">
                                <w:rPr>
                                  <w:noProof/>
                                  <w:color w:val="00B0F0"/>
                                </w:rPr>
                                <w:t>Ladies</w:t>
                              </w:r>
                              <w:r w:rsidR="007E5575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  <w:r w:rsidR="008A3040">
                                <w:rPr>
                                  <w:noProof/>
                                </w:rPr>
                                <w:drawing>
                                  <wp:inline distT="0" distB="0" distL="0" distR="0" wp14:anchorId="692EBE5D" wp14:editId="4149D911">
                                    <wp:extent cx="1478280" cy="733042"/>
                                    <wp:effectExtent l="0" t="0" r="7620" b="0"/>
                                    <wp:docPr id="209" name="Picture 209" descr="👯 Woman with Bunny Ears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👯 Woman with Bunny Ears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307" cy="73404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2B5868DB" w14:textId="77777777" w:rsidR="00D11505" w:rsidRDefault="00D11505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  <w:p w14:paraId="79BB73D8" w14:textId="77777777" w:rsidR="00D75B97" w:rsidRDefault="00A025BD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</w:t>
                              </w:r>
                            </w:p>
                            <w:p w14:paraId="275820F4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7AF4F14D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21DA0DD0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45509B56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4064039D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57EB81EA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00E3CCB9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3E317919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0AFF8E27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08FD137C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6FE1410E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2F899B17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4D0F9580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14:paraId="69E728AA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640FE170" w14:textId="77777777" w:rsidR="0023538F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</w:t>
                              </w:r>
                            </w:p>
                            <w:p w14:paraId="5048842A" w14:textId="77777777"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0903307A" w14:textId="77777777" w:rsidR="00D75B97" w:rsidRPr="00596C82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  <v:group id="Group 18" o:spid="_x0000_s1047" style="position:absolute;top:32893;width:83502;height:10985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<v:shape id="Text Box 2" o:spid="_x0000_s1048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nuE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mKTw/yX+ALn6AwAA//8DAFBLAQItABQABgAIAAAAIQDb4fbL7gAAAIUBAAATAAAAAAAAAAAA&#10;AAAAAAAAAABbQ29udGVudF9UeXBlc10ueG1sUEsBAi0AFAAGAAgAAAAhAFr0LFu/AAAAFQEAAAsA&#10;AAAAAAAAAAAAAAAAHwEAAF9yZWxzLy5yZWxzUEsBAi0AFAAGAAgAAAAhAEi+e4TEAAAA2wAAAA8A&#10;AAAAAAAAAAAAAAAABwIAAGRycy9kb3ducmV2LnhtbFBLBQYAAAAAAwADALcAAAD4AgAAAAA=&#10;">
                        <v:textbox>
                          <w:txbxContent>
                            <w:p w14:paraId="4F42C464" w14:textId="77777777" w:rsidR="007E5575" w:rsidRDefault="00134492" w:rsidP="00310772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8</w:t>
                              </w:r>
                              <w:r w:rsidR="00F10410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</w:t>
                              </w:r>
                              <w:r w:rsidR="004D41A6">
                                <w:rPr>
                                  <w:rFonts w:ascii="Century Gothic" w:hAnsi="Century Gothic"/>
                                  <w:sz w:val="16"/>
                                </w:rPr>
                                <w:t>Agency night- Art Therapy</w:t>
                              </w:r>
                              <w:r w:rsidR="004D41A6">
                                <w:rPr>
                                  <w:noProof/>
                                </w:rPr>
                                <w:drawing>
                                  <wp:inline distT="0" distB="0" distL="0" distR="0" wp14:anchorId="49192E80" wp14:editId="6619CFB8">
                                    <wp:extent cx="1476370" cy="741871"/>
                                    <wp:effectExtent l="0" t="0" r="0" b="1270"/>
                                    <wp:docPr id="197" name="Picture 197" descr="Art Therapy for Lasting Sobriety - Mountain Laurel Recovery Center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Art Therapy for Lasting Sobriety - Mountain Laurel Recovery Center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3176" cy="74529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4F75005A" w14:textId="77777777" w:rsidR="00B17653" w:rsidRPr="0030496B" w:rsidRDefault="007E5575" w:rsidP="00F10410">
                              <w:pPr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  </w:t>
                              </w:r>
                              <w:r w:rsidR="00F10410">
                                <w:rPr>
                                  <w:noProof/>
                                </w:rPr>
                                <w:drawing>
                                  <wp:inline distT="0" distB="0" distL="0" distR="0" wp14:anchorId="0742C347" wp14:editId="274A30D1">
                                    <wp:extent cx="1478280" cy="835862"/>
                                    <wp:effectExtent l="0" t="0" r="7620" b="2540"/>
                                    <wp:docPr id="43" name="Picture 43" descr="Image result for art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Image result for art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879" cy="83676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69B563C" w14:textId="77777777" w:rsidR="0099348D" w:rsidRDefault="0099348D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9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">
                        <v:textbox>
                          <w:txbxContent>
                            <w:p w14:paraId="08CBFBE2" w14:textId="77777777" w:rsidR="00FC3F33" w:rsidRDefault="00134492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color w:val="00B050"/>
                                  <w:sz w:val="16"/>
                                </w:rPr>
                                <w:t>19</w:t>
                              </w:r>
                              <w:r w:rsidR="00B43100" w:rsidRPr="00B43100">
                                <w:rPr>
                                  <w:rFonts w:ascii="Century Gothic" w:hAnsi="Century Gothic"/>
                                  <w:color w:val="00B050"/>
                                  <w:sz w:val="16"/>
                                </w:rPr>
                                <w:t xml:space="preserve">     </w:t>
                              </w:r>
                              <w:r w:rsidR="00FB3864">
                                <w:rPr>
                                  <w:rFonts w:ascii="Century Gothic" w:hAnsi="Century Gothic"/>
                                  <w:color w:val="00B050"/>
                                  <w:sz w:val="16"/>
                                </w:rPr>
                                <w:t>Taco Tuesday-Table Etiquette</w:t>
                              </w:r>
                            </w:p>
                            <w:p w14:paraId="148AB378" w14:textId="77777777" w:rsidR="00B43100" w:rsidRPr="00B43100" w:rsidRDefault="00FB3864" w:rsidP="0099348D">
                              <w:pPr>
                                <w:rPr>
                                  <w:rFonts w:ascii="Century Gothic" w:hAnsi="Century Gothic"/>
                                  <w:color w:val="00B050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43F9A57" wp14:editId="7710E254">
                                    <wp:extent cx="1477062" cy="923026"/>
                                    <wp:effectExtent l="0" t="0" r="8890" b="0"/>
                                    <wp:docPr id="202" name="Picture 202" descr="I Taco Tuesday: A Journal for People Who Love Tacos on Tuesdays: Tess,  Emily C: 9781791627294: Amazon.com: Book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I Taco Tuesday: A Journal for People Who Love Tacos on Tuesdays: Tess,  Emily C: 9781791627294: Amazon.com: Book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7719" cy="92968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1" o:spid="_x0000_s1050" type="#_x0000_t202" style="position:absolute;left:33401;top:127;width:16700;height:10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Upt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zg2fok/QC4eAAAA//8DAFBLAQItABQABgAIAAAAIQDb4fbL7gAAAIUBAAATAAAAAAAAAAAAAAAA&#10;AAAAAABbQ29udGVudF9UeXBlc10ueG1sUEsBAi0AFAAGAAgAAAAhAFr0LFu/AAAAFQEAAAsAAAAA&#10;AAAAAAAAAAAAHwEAAF9yZWxzLy5yZWxzUEsBAi0AFAAGAAgAAAAhAFZtSm3BAAAA2wAAAA8AAAAA&#10;AAAAAAAAAAAABwIAAGRycy9kb3ducmV2LnhtbFBLBQYAAAAAAwADALcAAAD1AgAAAAA=&#10;">
                        <v:textbox>
                          <w:txbxContent>
                            <w:p w14:paraId="173CA237" w14:textId="77777777" w:rsidR="00317C7A" w:rsidRDefault="00134492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BF8F00" w:themeColor="accent4" w:themeShade="BF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20</w:t>
                              </w:r>
                              <w:r w:rsidR="00F87D96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</w:t>
                              </w:r>
                              <w:r w:rsidR="00D11505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LGBTQA+ Dinner</w:t>
                              </w:r>
                              <w:r w:rsidR="00995EF9" w:rsidRPr="0030496B">
                                <w:rPr>
                                  <w:rFonts w:ascii="Century Gothic" w:hAnsi="Century Gothic"/>
                                  <w:b/>
                                  <w:color w:val="BF8F00" w:themeColor="accent4" w:themeShade="BF"/>
                                  <w:sz w:val="16"/>
                                </w:rPr>
                                <w:t xml:space="preserve"> </w:t>
                              </w:r>
                            </w:p>
                            <w:p w14:paraId="0C27CB03" w14:textId="77777777" w:rsidR="00317C7A" w:rsidRDefault="00317C7A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BF8F00" w:themeColor="accent4" w:themeShade="BF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BF8F00" w:themeColor="accent4" w:themeShade="BF"/>
                                  <w:sz w:val="16"/>
                                </w:rPr>
                                <w:t xml:space="preserve">           Pease HUB </w:t>
                              </w:r>
                            </w:p>
                            <w:p w14:paraId="6DA3D9F3" w14:textId="77777777" w:rsidR="00317C7A" w:rsidRDefault="00FB3864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BF8F00" w:themeColor="accent4" w:themeShade="BF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DC7B1D7" wp14:editId="50FE72BA">
                                    <wp:extent cx="1478280" cy="700022"/>
                                    <wp:effectExtent l="0" t="0" r="7620" b="5080"/>
                                    <wp:docPr id="204" name="Picture 204" descr="LGBT+ holidays in Scotland | VisitScotlan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 descr="LGBT+ holidays in Scotland | VisitScotland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475" cy="70106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41ED3165" w14:textId="77777777" w:rsidR="00FE13A4" w:rsidRPr="0030496B" w:rsidRDefault="00FE13A4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70AD47" w:themeColor="accent6"/>
                                </w:rPr>
                              </w:pPr>
                            </w:p>
                            <w:p w14:paraId="438CBBBE" w14:textId="77777777" w:rsidR="00FE13A4" w:rsidRPr="00FE13A4" w:rsidRDefault="00995EF9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    </w:t>
                              </w:r>
                            </w:p>
                          </w:txbxContent>
                        </v:textbox>
                      </v:shape>
                      <v:shape id="Text Box 2" o:spid="_x0000_s1051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">
                        <v:textbox>
                          <w:txbxContent>
                            <w:p w14:paraId="120414C7" w14:textId="77777777" w:rsidR="00766933" w:rsidRPr="00766933" w:rsidRDefault="002171F4" w:rsidP="00766933">
                              <w:pPr>
                                <w:rPr>
                                  <w:rStyle w:val="Hyperlink"/>
                                  <w:rFonts w:ascii="Century Gothic" w:hAnsi="Century Gothic"/>
                                  <w:color w:val="595959" w:themeColor="text1" w:themeTint="A6"/>
                                  <w:sz w:val="16"/>
                                  <w:u w:val="non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 </w:t>
                              </w:r>
                              <w:r w:rsidR="00134492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22</w:t>
                              </w:r>
                              <w:r w:rsidR="00766933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   </w:t>
                              </w:r>
                              <w:r w:rsidR="00766933" w:rsidRPr="00A23204"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  <w:t>BOYS TO MEN DINNER</w:t>
                              </w:r>
                              <w:r w:rsidR="00766933">
                                <w:rPr>
                                  <w:rStyle w:val="Hyperlink"/>
                                  <w:rFonts w:ascii="Arial" w:hAnsi="Arial" w:cs="Arial"/>
                                  <w:color w:val="0066EE"/>
                                  <w:sz w:val="17"/>
                                  <w:szCs w:val="17"/>
                                  <w:shd w:val="clear" w:color="auto" w:fill="FFFFFF"/>
                                </w:rPr>
                                <w:t xml:space="preserve"> </w:t>
                              </w:r>
                            </w:p>
                            <w:p w14:paraId="419DC5F3" w14:textId="77777777" w:rsidR="00B43100" w:rsidRDefault="00766933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 </w:t>
                              </w:r>
                              <w:r w:rsidR="00B43100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Ted TALKS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Feelings check</w:t>
                              </w:r>
                            </w:p>
                            <w:p w14:paraId="5CBFC2D5" w14:textId="77777777" w:rsidR="00B43100" w:rsidRDefault="00B43100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C841972" wp14:editId="02D0F605">
                                    <wp:extent cx="1477010" cy="644055"/>
                                    <wp:effectExtent l="0" t="0" r="8890" b="3810"/>
                                    <wp:docPr id="207" name="Picture 207" descr="Talk Human To Me: Why It's Time For Brands To Get Real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Talk Human To Me: Why It's Time For Brands To Get Real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1593" cy="64605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2" type="#_x0000_t202" style="position:absolute;left:50101;top:127;width:16701;height:10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">
                        <v:textbox>
                          <w:txbxContent>
                            <w:p w14:paraId="450F1A1B" w14:textId="77777777" w:rsidR="008A3040" w:rsidRDefault="008A3040" w:rsidP="0099348D">
                              <w:pPr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>21 ROAD RECOVERY &amp; Trax –LADIES NIGHT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57ADBDC" wp14:editId="755149AF">
                                    <wp:extent cx="1478280" cy="732790"/>
                                    <wp:effectExtent l="0" t="0" r="7620" b="0"/>
                                    <wp:docPr id="210" name="Picture 210" descr="👯 Woman with Bunny Ears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👯 Woman with Bunny Ears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7327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6F6963B5" w14:textId="77777777" w:rsidR="008A3040" w:rsidRDefault="008A3040" w:rsidP="0099348D">
                              <w:pPr>
                                <w:rPr>
                                  <w:noProof/>
                                </w:rPr>
                              </w:pPr>
                            </w:p>
                            <w:p w14:paraId="39231828" w14:textId="77777777" w:rsidR="00B43100" w:rsidRPr="007E5575" w:rsidRDefault="00B43100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  <v:group id="Group 24" o:spid="_x0000_s1053" style="position:absolute;top:43878;width:83502;height:10986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<v:shape id="Text Box 2" o:spid="_x0000_s1054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">
                        <v:textbox>
                          <w:txbxContent>
                            <w:p w14:paraId="6888F25B" w14:textId="77777777" w:rsidR="00F10410" w:rsidRPr="002D4BD2" w:rsidRDefault="00CD39C3" w:rsidP="002D4BD2">
                              <w:pPr>
                                <w:jc w:val="both"/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</w:t>
                              </w:r>
                              <w:r w:rsidR="00134492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5</w:t>
                              </w:r>
                              <w:r w:rsidR="00F10410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</w:t>
                              </w:r>
                              <w:r w:rsidR="004D41A6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Agency night- Art Therapy</w:t>
                              </w:r>
                              <w:r w:rsidR="004D41A6">
                                <w:rPr>
                                  <w:noProof/>
                                </w:rPr>
                                <w:t xml:space="preserve"> </w:t>
                              </w:r>
                            </w:p>
                            <w:p w14:paraId="68C68385" w14:textId="77777777" w:rsidR="00995EF9" w:rsidRDefault="00B939A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4D41A6">
                                <w:rPr>
                                  <w:noProof/>
                                </w:rPr>
                                <w:drawing>
                                  <wp:inline distT="0" distB="0" distL="0" distR="0" wp14:anchorId="4A84A959" wp14:editId="5E618F07">
                                    <wp:extent cx="1478280" cy="672861"/>
                                    <wp:effectExtent l="0" t="0" r="7620" b="0"/>
                                    <wp:docPr id="198" name="Picture 198" descr="Image result for art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Image result for art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658" cy="67348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22B065D3" w14:textId="77777777" w:rsidR="00995EF9" w:rsidRDefault="00995EF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14:paraId="643F27B1" w14:textId="77777777" w:rsidR="0037521B" w:rsidRDefault="0037521B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65E29B8C" w14:textId="77777777" w:rsidR="0037521B" w:rsidRDefault="00995EF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</w:p>
                            <w:p w14:paraId="4176396E" w14:textId="77777777" w:rsidR="00995EF9" w:rsidRDefault="00995EF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14:paraId="6F85F631" w14:textId="77777777" w:rsidR="0037521B" w:rsidRDefault="00995EF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14:paraId="0142AFB7" w14:textId="77777777" w:rsidR="000E70B5" w:rsidRDefault="000E70B5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55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">
                        <v:textbox>
                          <w:txbxContent>
                            <w:p w14:paraId="343B51B7" w14:textId="77777777" w:rsidR="00551E98" w:rsidRPr="00551E98" w:rsidRDefault="00134492" w:rsidP="0099348D">
                              <w:pPr>
                                <w:rPr>
                                  <w:noProof/>
                                  <w:color w:val="002060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26</w:t>
                              </w:r>
                              <w:r w:rsidR="00FB3864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Taco Tuesday –Healthy </w:t>
                              </w:r>
                              <w:r w:rsidR="00FB3864">
                                <w:rPr>
                                  <w:noProof/>
                                </w:rPr>
                                <w:t>-Choices</w:t>
                              </w:r>
                            </w:p>
                            <w:p w14:paraId="62BAB604" w14:textId="77777777" w:rsidR="00551E98" w:rsidRDefault="00FB3864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FB8D542" wp14:editId="50DA3D63">
                                    <wp:extent cx="1477170" cy="770303"/>
                                    <wp:effectExtent l="0" t="0" r="8890" b="0"/>
                                    <wp:docPr id="3" name="Picture 3" descr="Taco Tuesday Is Here - The Dish Caf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Taco Tuesday Is Here - The Dish Cafe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5988" cy="77490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7" o:spid="_x0000_s1056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XMu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">
                        <v:textbox>
                          <w:txbxContent>
                            <w:p w14:paraId="16E3C653" w14:textId="77777777" w:rsidR="000F54DD" w:rsidRDefault="00134492">
                              <w:pP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</w:pPr>
                              <w:r>
                                <w:t>27</w:t>
                              </w:r>
                              <w:r w:rsidR="00BF397C">
                                <w:t xml:space="preserve">    </w:t>
                              </w:r>
                              <w:r w:rsidR="000F54DD" w:rsidRPr="00310772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 xml:space="preserve">LGBTQA+ </w:t>
                              </w:r>
                              <w:r w:rsidR="00FB3864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Guest Speaker</w:t>
                              </w:r>
                              <w:r w:rsidR="00317C7A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 xml:space="preserve"> JOB SEARCH</w:t>
                              </w:r>
                            </w:p>
                            <w:p w14:paraId="3B3C1380" w14:textId="77777777" w:rsidR="00FB3864" w:rsidRPr="00FB3864" w:rsidRDefault="00FB3864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F71D4D5" wp14:editId="2CFECF5D">
                                    <wp:extent cx="1478280" cy="672860"/>
                                    <wp:effectExtent l="0" t="0" r="7620" b="0"/>
                                    <wp:docPr id="208" name="Picture 208" descr="LGBT+ holidays in Scotland | VisitScotlan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 descr="LGBT+ holidays in Scotland | VisitScotland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322" cy="6737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AC4FBEE" w14:textId="77777777" w:rsidR="00BF397C" w:rsidRDefault="00BF397C"/>
                          </w:txbxContent>
                        </v:textbox>
                      </v:shape>
                      <v:shape id="Text Box 2" o:spid="_x0000_s1057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">
                        <v:textbox>
                          <w:txbxContent>
                            <w:p w14:paraId="524630D0" w14:textId="77777777" w:rsidR="0037521B" w:rsidRPr="00703EC3" w:rsidRDefault="008A3040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 xml:space="preserve">29 Boys to Men dinnerBingo Night 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665F069" wp14:editId="4FC4CCE0">
                                    <wp:extent cx="1478280" cy="788167"/>
                                    <wp:effectExtent l="0" t="0" r="7620" b="0"/>
                                    <wp:docPr id="213" name="Picture 213" descr="Plaster &amp;amp; Bingo Night! Kids &amp;amp; Adults, May 21st, 6pm - A Sprinkle of Fun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Plaster &amp;amp; Bingo Night! Kids &amp;amp; Adults, May 21st, 6pm - A Sprinkle of Fun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531" cy="78936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8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">
                        <v:textbox>
                          <w:txbxContent>
                            <w:p w14:paraId="3F550BB8" w14:textId="77777777" w:rsidR="00BF397C" w:rsidRPr="00D829F1" w:rsidRDefault="00134492" w:rsidP="0023538F">
                              <w:pPr>
                                <w:rPr>
                                  <w:b/>
                                  <w:noProof/>
                                  <w:color w:val="FF000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>28</w:t>
                              </w:r>
                              <w:r w:rsidR="008A3040" w:rsidRP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 xml:space="preserve"> ROAD RECOVERY</w:t>
                              </w:r>
                              <w:r w:rsid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 xml:space="preserve"> &amp; </w:t>
                              </w:r>
                              <w:r w:rsidR="008A3040" w:rsidRP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>TRAX</w:t>
                              </w:r>
                              <w:r w:rsidR="008A3040">
                                <w:rPr>
                                  <w:noProof/>
                                  <w:color w:val="00B0F0"/>
                                  <w:sz w:val="16"/>
                                  <w:szCs w:val="16"/>
                                </w:rPr>
                                <w:t xml:space="preserve"> -</w:t>
                              </w:r>
                              <w:r w:rsidR="008A3040">
                                <w:rPr>
                                  <w:noProof/>
                                  <w:color w:val="00B0F0"/>
                                </w:rPr>
                                <w:t>Ladies</w:t>
                              </w:r>
                              <w:r w:rsidR="008A3040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  <w:r w:rsidR="008A3040">
                                <w:rPr>
                                  <w:noProof/>
                                </w:rPr>
                                <w:drawing>
                                  <wp:inline distT="0" distB="0" distL="0" distR="0" wp14:anchorId="4BF49A52" wp14:editId="01D119AE">
                                    <wp:extent cx="1478280" cy="732790"/>
                                    <wp:effectExtent l="0" t="0" r="7620" b="0"/>
                                    <wp:docPr id="211" name="Picture 211" descr="👯 Woman with Bunny Ears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👯 Woman with Bunny Ears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7327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</v:group>
                  <v:group id="Group 31" o:spid="_x0000_s1059" style="position:absolute;width:83502;height:2794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<v:shape id="Text Box 2" o:spid="_x0000_s1060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" fillcolor="#5b9bd5 [3204]">
                      <v:textbox>
                        <w:txbxContent>
                          <w:p w14:paraId="2D5631B1" w14:textId="77777777"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Monday</w:t>
                            </w:r>
                          </w:p>
                        </w:txbxContent>
                      </v:textbox>
                    </v:shape>
                    <v:shape id="Text Box 2" o:spid="_x0000_s1061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" fillcolor="#5b9bd5 [3204]">
                      <v:textbox>
                        <w:txbxContent>
                          <w:p w14:paraId="190C802D" w14:textId="77777777"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uesday</w:t>
                            </w:r>
                          </w:p>
                        </w:txbxContent>
                      </v:textbox>
                    </v:shape>
                    <v:shape id="Text Box 34" o:spid="_x0000_s1062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" fillcolor="#5b9bd5 [3204]">
                      <v:textbox>
                        <w:txbxContent>
                          <w:p w14:paraId="3CF3738D" w14:textId="77777777"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Wednesday</w:t>
                            </w:r>
                          </w:p>
                        </w:txbxContent>
                      </v:textbox>
                    </v:shape>
                    <v:shape id="Text Box 2" o:spid="_x0000_s1063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" fillcolor="#5b9bd5 [3204]">
                      <v:textbox>
                        <w:txbxContent>
                          <w:p w14:paraId="6761FE36" w14:textId="77777777"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Friday</w:t>
                            </w:r>
                          </w:p>
                        </w:txbxContent>
                      </v:textbox>
                    </v:shape>
                    <v:shape id="Text Box 2" o:spid="_x0000_s1064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" fillcolor="#5b9bd5 [3204]">
                      <v:textbox>
                        <w:txbxContent>
                          <w:p w14:paraId="199C3421" w14:textId="77777777"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hursday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65" type="#_x0000_t202" style="position:absolute;left:-3562;top:-476;width:33184;height:10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48CC4EE0" w14:textId="77777777" w:rsidR="006A3E2D" w:rsidRPr="00EF6FE5" w:rsidRDefault="006A3E2D" w:rsidP="006A3E2D">
                        <w:pPr>
                          <w:pStyle w:val="Month"/>
                          <w:jc w:val="center"/>
                          <w:rPr>
                            <w:sz w:val="36"/>
                            <w:szCs w:val="36"/>
                          </w:rPr>
                        </w:pPr>
                        <w:r w:rsidRPr="00EF6FE5">
                          <w:rPr>
                            <w:sz w:val="36"/>
                            <w:szCs w:val="36"/>
                          </w:rPr>
                          <w:t>Clubhouse Buffalo</w:t>
                        </w:r>
                      </w:p>
                      <w:p w14:paraId="60FAD2D2" w14:textId="77777777" w:rsidR="006A3E2D" w:rsidRPr="009279DA" w:rsidRDefault="002171F4" w:rsidP="0036476F">
                        <w:pPr>
                          <w:pStyle w:val="Month"/>
                          <w:jc w:val="left"/>
                          <w:rPr>
                            <w:b w:val="0"/>
                            <w:sz w:val="24"/>
                            <w:szCs w:val="24"/>
                          </w:rPr>
                        </w:pPr>
                        <w:r>
                          <w:rPr>
                            <w:b w:val="0"/>
                            <w:sz w:val="28"/>
                            <w:szCs w:val="28"/>
                          </w:rPr>
                          <w:t xml:space="preserve">                </w:t>
                        </w:r>
                        <w:r w:rsidR="00134492">
                          <w:rPr>
                            <w:b w:val="0"/>
                            <w:sz w:val="28"/>
                            <w:szCs w:val="28"/>
                          </w:rPr>
                          <w:t xml:space="preserve">October </w:t>
                        </w:r>
                        <w:r w:rsidR="007B4055">
                          <w:rPr>
                            <w:b w:val="0"/>
                            <w:sz w:val="28"/>
                            <w:szCs w:val="28"/>
                          </w:rPr>
                          <w:t>2021</w:t>
                        </w:r>
                      </w:p>
                      <w:p w14:paraId="1176AE44" w14:textId="77777777" w:rsidR="00EF6FE5" w:rsidRPr="00A23204" w:rsidRDefault="006A3E2D" w:rsidP="00EF6FE5">
                        <w:pPr>
                          <w:jc w:val="center"/>
                          <w:rPr>
                            <w:color w:val="806000" w:themeColor="accent4" w:themeShade="80"/>
                            <w:sz w:val="24"/>
                            <w:szCs w:val="24"/>
                          </w:rPr>
                        </w:pPr>
                        <w:r w:rsidRPr="00A23204">
                          <w:rPr>
                            <w:color w:val="806000" w:themeColor="accent4" w:themeShade="80"/>
                            <w:sz w:val="24"/>
                            <w:szCs w:val="24"/>
                          </w:rPr>
                          <w:t>66 Englewood Ave, Buffalo, NY 14214</w:t>
                        </w:r>
                      </w:p>
                      <w:p w14:paraId="1108105E" w14:textId="77777777" w:rsidR="006A3E2D" w:rsidRPr="00A23204" w:rsidRDefault="006A3E2D" w:rsidP="00EF6FE5">
                        <w:pPr>
                          <w:jc w:val="center"/>
                          <w:rPr>
                            <w:color w:val="806000" w:themeColor="accent4" w:themeShade="80"/>
                          </w:rPr>
                        </w:pPr>
                        <w:r w:rsidRPr="00A23204">
                          <w:rPr>
                            <w:color w:val="806000" w:themeColor="accent4" w:themeShade="80"/>
                            <w:sz w:val="24"/>
                            <w:szCs w:val="24"/>
                          </w:rPr>
                          <w:t>(716)</w:t>
                        </w:r>
                        <w:r w:rsidR="009279DA" w:rsidRPr="00A23204">
                          <w:rPr>
                            <w:color w:val="806000" w:themeColor="accent4" w:themeShade="80"/>
                            <w:sz w:val="24"/>
                            <w:szCs w:val="24"/>
                          </w:rPr>
                          <w:t xml:space="preserve"> </w:t>
                        </w:r>
                        <w:r w:rsidRPr="00A23204">
                          <w:rPr>
                            <w:color w:val="806000" w:themeColor="accent4" w:themeShade="80"/>
                            <w:sz w:val="24"/>
                            <w:szCs w:val="24"/>
                          </w:rPr>
                          <w:t>832-2141 ext. 212, 217 or, 249</w:t>
                        </w:r>
                      </w:p>
                    </w:txbxContent>
                  </v:textbox>
                </v:shape>
                <v:shape id="Text Box 2" o:spid="_x0000_s1066" type="#_x0000_t202" style="position:absolute;left:42672;top:1714;width:39573;height:7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0K9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" stroked="f">
                  <v:textbox>
                    <w:txbxContent>
                      <w:p w14:paraId="30CEE151" w14:textId="77777777" w:rsidR="00703EC3" w:rsidRPr="009279DA" w:rsidRDefault="00703EC3" w:rsidP="00703EC3">
                        <w:pPr>
                          <w:jc w:val="center"/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</w:pPr>
                        <w:r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 xml:space="preserve">Hours for </w:t>
                        </w:r>
                        <w:r w:rsidR="00DB2F66"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>Ages 16-2</w:t>
                        </w:r>
                        <w:r w:rsidR="002171F4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>1</w:t>
                        </w:r>
                        <w:r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 xml:space="preserve"> years of age</w:t>
                        </w:r>
                      </w:p>
                      <w:p w14:paraId="0BA6A417" w14:textId="77777777" w:rsidR="00703EC3" w:rsidRPr="009279DA" w:rsidRDefault="0036476F" w:rsidP="00703EC3">
                        <w:pPr>
                          <w:rPr>
                            <w:b/>
                            <w:color w:val="00B050"/>
                          </w:rPr>
                        </w:pPr>
                        <w:r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 xml:space="preserve">                        </w:t>
                        </w:r>
                        <w:r w:rsidR="00703EC3"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>Monday to Friday 3 to 9p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E0185D" w:rsidRPr="00564CEA" w:rsidSect="0099348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9B2D6" w14:textId="77777777" w:rsidR="00DF2993" w:rsidRDefault="00DF2993" w:rsidP="00703EC3">
      <w:pPr>
        <w:spacing w:before="0" w:after="0"/>
      </w:pPr>
      <w:r>
        <w:separator/>
      </w:r>
    </w:p>
  </w:endnote>
  <w:endnote w:type="continuationSeparator" w:id="0">
    <w:p w14:paraId="66B6162C" w14:textId="77777777" w:rsidR="00DF2993" w:rsidRDefault="00DF2993" w:rsidP="00703EC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8D2B3" w14:textId="77777777" w:rsidR="00DF2993" w:rsidRDefault="00DF2993" w:rsidP="00703EC3">
      <w:pPr>
        <w:spacing w:before="0" w:after="0"/>
      </w:pPr>
      <w:r>
        <w:separator/>
      </w:r>
    </w:p>
  </w:footnote>
  <w:footnote w:type="continuationSeparator" w:id="0">
    <w:p w14:paraId="52B82585" w14:textId="77777777" w:rsidR="00DF2993" w:rsidRDefault="00DF2993" w:rsidP="00703EC3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G2NDKyMDOwsDBV0lEKTi0uzszPAykwrAUA3nD9NCwAAAA="/>
  </w:docVars>
  <w:rsids>
    <w:rsidRoot w:val="0099348D"/>
    <w:rsid w:val="000401D1"/>
    <w:rsid w:val="000737DB"/>
    <w:rsid w:val="000E5EF0"/>
    <w:rsid w:val="000E70B5"/>
    <w:rsid w:val="000F54DD"/>
    <w:rsid w:val="00113B73"/>
    <w:rsid w:val="00134492"/>
    <w:rsid w:val="0016590A"/>
    <w:rsid w:val="00171BC5"/>
    <w:rsid w:val="0019282F"/>
    <w:rsid w:val="001C6328"/>
    <w:rsid w:val="00203C18"/>
    <w:rsid w:val="002053B7"/>
    <w:rsid w:val="002171F4"/>
    <w:rsid w:val="0023538F"/>
    <w:rsid w:val="00247564"/>
    <w:rsid w:val="002A314D"/>
    <w:rsid w:val="002D4BD2"/>
    <w:rsid w:val="0030496B"/>
    <w:rsid w:val="00310772"/>
    <w:rsid w:val="00317C7A"/>
    <w:rsid w:val="003345BA"/>
    <w:rsid w:val="003425B1"/>
    <w:rsid w:val="00354CE6"/>
    <w:rsid w:val="0036476F"/>
    <w:rsid w:val="0037521B"/>
    <w:rsid w:val="00390967"/>
    <w:rsid w:val="003A7D15"/>
    <w:rsid w:val="003C5ABA"/>
    <w:rsid w:val="003E2D00"/>
    <w:rsid w:val="003E4571"/>
    <w:rsid w:val="00414D70"/>
    <w:rsid w:val="004A378C"/>
    <w:rsid w:val="004D05D4"/>
    <w:rsid w:val="004D41A6"/>
    <w:rsid w:val="005311DE"/>
    <w:rsid w:val="00551E98"/>
    <w:rsid w:val="00564CEA"/>
    <w:rsid w:val="0059066A"/>
    <w:rsid w:val="00595406"/>
    <w:rsid w:val="00596C82"/>
    <w:rsid w:val="005A5B31"/>
    <w:rsid w:val="005B2CD2"/>
    <w:rsid w:val="005F0359"/>
    <w:rsid w:val="0061246A"/>
    <w:rsid w:val="00631A82"/>
    <w:rsid w:val="006A3E2D"/>
    <w:rsid w:val="00703EC3"/>
    <w:rsid w:val="00766933"/>
    <w:rsid w:val="00780FB0"/>
    <w:rsid w:val="007B4055"/>
    <w:rsid w:val="007B5D34"/>
    <w:rsid w:val="007D22F4"/>
    <w:rsid w:val="007E5575"/>
    <w:rsid w:val="007F3268"/>
    <w:rsid w:val="00812EFA"/>
    <w:rsid w:val="008326D7"/>
    <w:rsid w:val="00852973"/>
    <w:rsid w:val="0086111B"/>
    <w:rsid w:val="0086398D"/>
    <w:rsid w:val="00885E2B"/>
    <w:rsid w:val="008A3040"/>
    <w:rsid w:val="008A4ABB"/>
    <w:rsid w:val="008A69F4"/>
    <w:rsid w:val="008D322A"/>
    <w:rsid w:val="009279DA"/>
    <w:rsid w:val="009823C7"/>
    <w:rsid w:val="0099348D"/>
    <w:rsid w:val="00995EF9"/>
    <w:rsid w:val="009A62C1"/>
    <w:rsid w:val="009D0C50"/>
    <w:rsid w:val="00A00F7A"/>
    <w:rsid w:val="00A023F1"/>
    <w:rsid w:val="00A025BD"/>
    <w:rsid w:val="00A111BA"/>
    <w:rsid w:val="00A21989"/>
    <w:rsid w:val="00A23204"/>
    <w:rsid w:val="00A66836"/>
    <w:rsid w:val="00A871F0"/>
    <w:rsid w:val="00AB13D8"/>
    <w:rsid w:val="00AE3BE8"/>
    <w:rsid w:val="00B06564"/>
    <w:rsid w:val="00B10E48"/>
    <w:rsid w:val="00B17653"/>
    <w:rsid w:val="00B43100"/>
    <w:rsid w:val="00B47730"/>
    <w:rsid w:val="00B8480E"/>
    <w:rsid w:val="00B939A9"/>
    <w:rsid w:val="00BA417A"/>
    <w:rsid w:val="00BE78A9"/>
    <w:rsid w:val="00BF397C"/>
    <w:rsid w:val="00CD39C3"/>
    <w:rsid w:val="00CE480D"/>
    <w:rsid w:val="00D04322"/>
    <w:rsid w:val="00D11505"/>
    <w:rsid w:val="00D42A68"/>
    <w:rsid w:val="00D454DC"/>
    <w:rsid w:val="00D75B97"/>
    <w:rsid w:val="00D829F1"/>
    <w:rsid w:val="00DB2F66"/>
    <w:rsid w:val="00DF2993"/>
    <w:rsid w:val="00E0185D"/>
    <w:rsid w:val="00E73450"/>
    <w:rsid w:val="00E94D50"/>
    <w:rsid w:val="00EB286A"/>
    <w:rsid w:val="00EF55CA"/>
    <w:rsid w:val="00EF69BE"/>
    <w:rsid w:val="00EF6FE5"/>
    <w:rsid w:val="00F05FA8"/>
    <w:rsid w:val="00F10410"/>
    <w:rsid w:val="00F1099D"/>
    <w:rsid w:val="00F178B3"/>
    <w:rsid w:val="00F32E2A"/>
    <w:rsid w:val="00F86D09"/>
    <w:rsid w:val="00F87AB1"/>
    <w:rsid w:val="00F87D96"/>
    <w:rsid w:val="00FB3864"/>
    <w:rsid w:val="00FC3F33"/>
    <w:rsid w:val="00FE1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FBB62"/>
  <w15:chartTrackingRefBased/>
  <w15:docId w15:val="{A075C48E-74B3-4239-924E-4B5963E34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ell MT" w:eastAsiaTheme="minorHAnsi" w:hAnsi="Bell MT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48D"/>
    <w:pPr>
      <w:spacing w:before="40" w:after="40"/>
    </w:pPr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rsid w:val="006A3E2D"/>
    <w:pPr>
      <w:jc w:val="right"/>
    </w:pPr>
    <w:rPr>
      <w:rFonts w:ascii="Century Gothic" w:eastAsia="MS Gothic" w:hAnsi="Century Gothic"/>
      <w:b/>
      <w:color w:val="326BA6"/>
      <w:sz w:val="96"/>
      <w:szCs w:val="120"/>
    </w:rPr>
  </w:style>
  <w:style w:type="paragraph" w:customStyle="1" w:styleId="Year">
    <w:name w:val="Year"/>
    <w:basedOn w:val="Normal"/>
    <w:uiPriority w:val="2"/>
    <w:qFormat/>
    <w:rsid w:val="00703EC3"/>
    <w:pPr>
      <w:jc w:val="right"/>
    </w:pPr>
    <w:rPr>
      <w:rFonts w:asciiTheme="majorHAnsi" w:eastAsiaTheme="majorEastAsia" w:hAnsiTheme="majorHAnsi"/>
      <w:b/>
      <w:color w:val="7F7F7F" w:themeColor="text1" w:themeTint="80"/>
      <w:sz w:val="96"/>
      <w:szCs w:val="64"/>
    </w:rPr>
  </w:style>
  <w:style w:type="paragraph" w:styleId="Header">
    <w:name w:val="header"/>
    <w:basedOn w:val="Normal"/>
    <w:link w:val="Head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268"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268"/>
    <w:rPr>
      <w:rFonts w:ascii="Segoe UI" w:eastAsiaTheme="minorEastAsia" w:hAnsi="Segoe UI" w:cs="Segoe UI"/>
      <w:color w:val="595959" w:themeColor="text1" w:themeTint="A6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87D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7375A21-A275-486F-95C8-47D62F127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Brunelle</dc:creator>
  <cp:keywords/>
  <dc:description/>
  <cp:lastModifiedBy>Carolyn Drumsta</cp:lastModifiedBy>
  <cp:revision>2</cp:revision>
  <cp:lastPrinted>2020-01-08T18:53:00Z</cp:lastPrinted>
  <dcterms:created xsi:type="dcterms:W3CDTF">2021-09-09T13:32:00Z</dcterms:created>
  <dcterms:modified xsi:type="dcterms:W3CDTF">2021-09-09T13:32:00Z</dcterms:modified>
</cp:coreProperties>
</file>